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2115E5" w14:textId="4304D5FA" w:rsidR="00EA2CB4" w:rsidRPr="00077F46" w:rsidRDefault="00EA2CB4" w:rsidP="00E46EC0">
      <w:pPr>
        <w:pStyle w:val="Header"/>
        <w:tabs>
          <w:tab w:val="clear" w:pos="4153"/>
          <w:tab w:val="clear" w:pos="8306"/>
        </w:tabs>
        <w:jc w:val="both"/>
        <w:rPr>
          <w:rFonts w:ascii="Segoe UI" w:hAnsi="Segoe UI"/>
          <w:b/>
          <w:caps/>
          <w:color w:val="000000"/>
          <w:lang w:val="en-AU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8505"/>
      </w:tblGrid>
      <w:tr w:rsidR="00401B37" w:rsidRPr="00077F46" w14:paraId="5CF757F9" w14:textId="77777777" w:rsidTr="00077F46">
        <w:trPr>
          <w:trHeight w:val="817"/>
        </w:trPr>
        <w:tc>
          <w:tcPr>
            <w:tcW w:w="1134" w:type="dxa"/>
            <w:vAlign w:val="center"/>
          </w:tcPr>
          <w:p w14:paraId="3751DBEB" w14:textId="7D1ABA27" w:rsidR="00401B37" w:rsidRPr="00077F46" w:rsidRDefault="00533DDF" w:rsidP="0047480C">
            <w:pPr>
              <w:jc w:val="center"/>
              <w:rPr>
                <w:rFonts w:ascii="Segoe UI" w:hAnsi="Segoe UI"/>
                <w:sz w:val="2"/>
              </w:rPr>
            </w:pPr>
            <w:r w:rsidRPr="00B4478D">
              <w:rPr>
                <w:noProof/>
                <w:lang w:val="en-AU" w:eastAsia="en-AU"/>
              </w:rPr>
              <w:drawing>
                <wp:inline distT="0" distB="0" distL="0" distR="0" wp14:anchorId="45490E05" wp14:editId="0862332D">
                  <wp:extent cx="523875" cy="523875"/>
                  <wp:effectExtent l="0" t="0" r="0" b="0"/>
                  <wp:docPr id="1" name="Picture 2" descr="QUT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2" descr="QUT 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3875" cy="523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05" w:type="dxa"/>
            <w:shd w:val="clear" w:color="auto" w:fill="D9D9D9"/>
            <w:vAlign w:val="center"/>
          </w:tcPr>
          <w:p w14:paraId="5A6E8529" w14:textId="77777777" w:rsidR="00401B37" w:rsidRPr="00077F46" w:rsidRDefault="00401B37" w:rsidP="00E46EC0">
            <w:pPr>
              <w:jc w:val="center"/>
              <w:rPr>
                <w:rFonts w:ascii="Segoe UI" w:hAnsi="Segoe UI"/>
                <w:sz w:val="28"/>
              </w:rPr>
            </w:pPr>
            <w:r w:rsidRPr="0047480C">
              <w:rPr>
                <w:rFonts w:ascii="Segoe UI" w:hAnsi="Segoe UI" w:cs="Trebuchet MS"/>
                <w:b/>
                <w:bCs/>
                <w:sz w:val="22"/>
                <w:szCs w:val="32"/>
              </w:rPr>
              <w:t>WITHDRAWAL OF CONSENT FOR QUT RESEARCH PROJECT</w:t>
            </w:r>
          </w:p>
        </w:tc>
      </w:tr>
      <w:tr w:rsidR="00E46EC0" w:rsidRPr="00077F46" w14:paraId="169D5581" w14:textId="77777777" w:rsidTr="00E46EC0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blBorders>
          <w:tblLook w:val="0000" w:firstRow="0" w:lastRow="0" w:firstColumn="0" w:lastColumn="0" w:noHBand="0" w:noVBand="0"/>
        </w:tblPrEx>
        <w:trPr>
          <w:trHeight w:val="112"/>
        </w:trPr>
        <w:tc>
          <w:tcPr>
            <w:tcW w:w="96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F6E2BF" w14:textId="77777777" w:rsidR="00E46EC0" w:rsidRPr="00077F46" w:rsidRDefault="00E46EC0" w:rsidP="00E46EC0">
            <w:pPr>
              <w:jc w:val="center"/>
              <w:rPr>
                <w:rFonts w:ascii="Segoe UI" w:hAnsi="Segoe UI"/>
                <w:b/>
                <w:color w:val="000000"/>
                <w:szCs w:val="28"/>
              </w:rPr>
            </w:pPr>
          </w:p>
          <w:p w14:paraId="500B2093" w14:textId="48D17B8B" w:rsidR="00E46EC0" w:rsidRDefault="00D26837" w:rsidP="00E46EC0">
            <w:pPr>
              <w:jc w:val="center"/>
              <w:rPr>
                <w:rFonts w:ascii="Segoe UI" w:hAnsi="Segoe UI"/>
                <w:b/>
                <w:color w:val="000000"/>
                <w:sz w:val="28"/>
                <w:szCs w:val="28"/>
              </w:rPr>
            </w:pPr>
            <w:r w:rsidRPr="00D26837">
              <w:rPr>
                <w:rFonts w:ascii="Segoe UI" w:hAnsi="Segoe UI"/>
                <w:b/>
                <w:color w:val="000000"/>
                <w:sz w:val="28"/>
                <w:szCs w:val="28"/>
              </w:rPr>
              <w:t xml:space="preserve">Evolution of Disability Arts in Australia </w:t>
            </w:r>
          </w:p>
          <w:p w14:paraId="5BF84A59" w14:textId="77777777" w:rsidR="00D26837" w:rsidRPr="00077F46" w:rsidRDefault="00D26837" w:rsidP="00E46EC0">
            <w:pPr>
              <w:jc w:val="center"/>
              <w:rPr>
                <w:rFonts w:ascii="Segoe UI" w:hAnsi="Segoe UI"/>
                <w:b/>
                <w:color w:val="000000"/>
                <w:szCs w:val="28"/>
              </w:rPr>
            </w:pPr>
          </w:p>
          <w:p w14:paraId="0AD270A1" w14:textId="0AE62EDF" w:rsidR="00E46EC0" w:rsidRDefault="00E46EC0" w:rsidP="00E46EC0">
            <w:pPr>
              <w:jc w:val="center"/>
              <w:rPr>
                <w:rFonts w:ascii="Segoe UI" w:hAnsi="Segoe UI"/>
                <w:b/>
                <w:color w:val="000000"/>
                <w:sz w:val="22"/>
                <w:szCs w:val="28"/>
              </w:rPr>
            </w:pPr>
            <w:r w:rsidRPr="00077F46">
              <w:rPr>
                <w:rFonts w:ascii="Segoe UI" w:hAnsi="Segoe UI"/>
                <w:b/>
                <w:color w:val="000000"/>
                <w:sz w:val="22"/>
                <w:szCs w:val="28"/>
              </w:rPr>
              <w:t xml:space="preserve">QUT Ethics Approval Number </w:t>
            </w:r>
            <w:r w:rsidR="009967A5" w:rsidRPr="009967A5">
              <w:rPr>
                <w:rFonts w:ascii="Segoe UI" w:hAnsi="Segoe UI"/>
                <w:b/>
                <w:color w:val="000000"/>
                <w:sz w:val="22"/>
                <w:szCs w:val="28"/>
              </w:rPr>
              <w:t>2021000382</w:t>
            </w:r>
          </w:p>
          <w:p w14:paraId="55ED95EC" w14:textId="49959719" w:rsidR="00D26837" w:rsidRPr="00077F46" w:rsidRDefault="00D26837" w:rsidP="00E46EC0">
            <w:pPr>
              <w:jc w:val="center"/>
              <w:rPr>
                <w:rFonts w:ascii="Segoe UI" w:hAnsi="Segoe UI"/>
                <w:b/>
                <w:color w:val="000000"/>
                <w:szCs w:val="28"/>
              </w:rPr>
            </w:pPr>
          </w:p>
        </w:tc>
      </w:tr>
    </w:tbl>
    <w:p w14:paraId="2CE5F661" w14:textId="77777777" w:rsidR="00C6125B" w:rsidRPr="00077F46" w:rsidRDefault="00C6125B" w:rsidP="00E46EC0">
      <w:pPr>
        <w:pStyle w:val="BodyText"/>
        <w:numPr>
          <w:ilvl w:val="12"/>
          <w:numId w:val="0"/>
        </w:numPr>
        <w:jc w:val="left"/>
        <w:rPr>
          <w:rFonts w:ascii="Segoe UI" w:hAnsi="Segoe UI"/>
          <w:sz w:val="22"/>
        </w:rPr>
      </w:pPr>
    </w:p>
    <w:p w14:paraId="0D29A9C7" w14:textId="0A828AAD" w:rsidR="00E46EC0" w:rsidRPr="00077F46" w:rsidRDefault="00CA32EA" w:rsidP="00E46EC0">
      <w:pPr>
        <w:pStyle w:val="BodyText3"/>
        <w:widowControl w:val="0"/>
        <w:shd w:val="clear" w:color="auto" w:fill="D9D9D9"/>
        <w:tabs>
          <w:tab w:val="left" w:pos="2268"/>
        </w:tabs>
        <w:rPr>
          <w:rFonts w:ascii="Segoe UI" w:hAnsi="Segoe UI" w:cs="Helvetica"/>
          <w:color w:val="000000"/>
          <w:szCs w:val="20"/>
        </w:rPr>
      </w:pPr>
      <w:r w:rsidRPr="00077F46">
        <w:rPr>
          <w:rFonts w:ascii="Segoe UI" w:hAnsi="Segoe UI" w:cs="Helvetica"/>
          <w:b/>
          <w:color w:val="000000"/>
          <w:lang w:val="en-AU"/>
        </w:rPr>
        <w:t xml:space="preserve">Research team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39"/>
        <w:gridCol w:w="3603"/>
        <w:gridCol w:w="3397"/>
      </w:tblGrid>
      <w:tr w:rsidR="002113E1" w:rsidRPr="009A4F49" w14:paraId="1824CAAD" w14:textId="77777777" w:rsidTr="009967A5">
        <w:trPr>
          <w:trHeight w:val="72"/>
        </w:trPr>
        <w:tc>
          <w:tcPr>
            <w:tcW w:w="1369" w:type="pct"/>
            <w:tcBorders>
              <w:top w:val="nil"/>
              <w:left w:val="nil"/>
              <w:right w:val="nil"/>
            </w:tcBorders>
          </w:tcPr>
          <w:p w14:paraId="5D2DE6E9" w14:textId="77777777" w:rsidR="002113E1" w:rsidRPr="009A4F49" w:rsidRDefault="002113E1" w:rsidP="009A4F49">
            <w:pPr>
              <w:pStyle w:val="BodyText3"/>
              <w:widowControl w:val="0"/>
              <w:tabs>
                <w:tab w:val="left" w:pos="2835"/>
                <w:tab w:val="left" w:pos="5670"/>
              </w:tabs>
              <w:rPr>
                <w:rFonts w:ascii="Segoe UI" w:hAnsi="Segoe UI"/>
                <w:b/>
                <w:bCs/>
                <w:lang w:val="en-AU"/>
              </w:rPr>
            </w:pPr>
            <w:r w:rsidRPr="009A4F49">
              <w:rPr>
                <w:rFonts w:ascii="Segoe UI" w:hAnsi="Segoe UI"/>
                <w:b/>
                <w:bCs/>
                <w:lang w:val="en-AU"/>
              </w:rPr>
              <w:t>Name</w:t>
            </w:r>
          </w:p>
        </w:tc>
        <w:tc>
          <w:tcPr>
            <w:tcW w:w="1869" w:type="pct"/>
            <w:tcBorders>
              <w:top w:val="nil"/>
              <w:left w:val="nil"/>
              <w:right w:val="nil"/>
            </w:tcBorders>
          </w:tcPr>
          <w:p w14:paraId="45007314" w14:textId="5CE50261" w:rsidR="002113E1" w:rsidRPr="009A4F49" w:rsidRDefault="002113E1" w:rsidP="009A4F49">
            <w:pPr>
              <w:pStyle w:val="BodyText3"/>
              <w:widowControl w:val="0"/>
              <w:tabs>
                <w:tab w:val="left" w:pos="2835"/>
                <w:tab w:val="left" w:pos="5670"/>
              </w:tabs>
              <w:rPr>
                <w:rFonts w:ascii="Segoe UI" w:hAnsi="Segoe UI"/>
                <w:b/>
                <w:bCs/>
                <w:lang w:val="en-AU"/>
              </w:rPr>
            </w:pPr>
            <w:r>
              <w:rPr>
                <w:rFonts w:ascii="Segoe UI" w:hAnsi="Segoe UI"/>
                <w:b/>
                <w:bCs/>
                <w:lang w:val="en-AU"/>
              </w:rPr>
              <w:t>Email</w:t>
            </w:r>
          </w:p>
        </w:tc>
        <w:tc>
          <w:tcPr>
            <w:tcW w:w="1762" w:type="pct"/>
            <w:tcBorders>
              <w:top w:val="nil"/>
              <w:left w:val="nil"/>
              <w:right w:val="nil"/>
            </w:tcBorders>
          </w:tcPr>
          <w:p w14:paraId="3D4B9876" w14:textId="77777777" w:rsidR="002113E1" w:rsidRPr="009A4F49" w:rsidRDefault="002113E1" w:rsidP="009A4F49">
            <w:pPr>
              <w:pStyle w:val="BodyText3"/>
              <w:widowControl w:val="0"/>
              <w:tabs>
                <w:tab w:val="left" w:pos="2835"/>
                <w:tab w:val="left" w:pos="5670"/>
              </w:tabs>
              <w:rPr>
                <w:rFonts w:ascii="Segoe UI" w:hAnsi="Segoe UI"/>
                <w:b/>
                <w:bCs/>
                <w:lang w:val="en-AU"/>
              </w:rPr>
            </w:pPr>
            <w:r w:rsidRPr="009A4F49">
              <w:rPr>
                <w:rFonts w:ascii="Segoe UI" w:hAnsi="Segoe UI"/>
                <w:b/>
                <w:bCs/>
                <w:lang w:val="en-AU"/>
              </w:rPr>
              <w:t xml:space="preserve">Current Organisation </w:t>
            </w:r>
          </w:p>
        </w:tc>
      </w:tr>
      <w:tr w:rsidR="002113E1" w:rsidRPr="009A4F49" w14:paraId="420E0B21" w14:textId="77777777" w:rsidTr="009967A5">
        <w:trPr>
          <w:trHeight w:val="65"/>
        </w:trPr>
        <w:tc>
          <w:tcPr>
            <w:tcW w:w="1369" w:type="pct"/>
            <w:tcBorders>
              <w:top w:val="nil"/>
              <w:left w:val="nil"/>
              <w:right w:val="nil"/>
            </w:tcBorders>
          </w:tcPr>
          <w:p w14:paraId="07957F73" w14:textId="3D5D4E91" w:rsidR="002113E1" w:rsidRPr="005F7312" w:rsidRDefault="002113E1" w:rsidP="009A4F49">
            <w:pPr>
              <w:pStyle w:val="BodyText3"/>
              <w:widowControl w:val="0"/>
              <w:tabs>
                <w:tab w:val="left" w:pos="2835"/>
                <w:tab w:val="left" w:pos="5670"/>
              </w:tabs>
              <w:jc w:val="left"/>
              <w:rPr>
                <w:rFonts w:ascii="Segoe UI" w:hAnsi="Segoe UI"/>
                <w:lang w:val="en-AU"/>
              </w:rPr>
            </w:pPr>
            <w:r w:rsidRPr="005F7312">
              <w:rPr>
                <w:rFonts w:ascii="Segoe UI" w:hAnsi="Segoe UI"/>
                <w:lang w:val="en-AU"/>
              </w:rPr>
              <w:t xml:space="preserve">Prof Bree Hadley </w:t>
            </w:r>
          </w:p>
        </w:tc>
        <w:tc>
          <w:tcPr>
            <w:tcW w:w="1869" w:type="pct"/>
            <w:tcBorders>
              <w:top w:val="nil"/>
              <w:left w:val="nil"/>
              <w:right w:val="nil"/>
            </w:tcBorders>
          </w:tcPr>
          <w:p w14:paraId="0D47121B" w14:textId="64552D19" w:rsidR="002113E1" w:rsidRPr="009A4F49" w:rsidRDefault="002113E1" w:rsidP="009A4F49">
            <w:pPr>
              <w:pStyle w:val="BodyText3"/>
              <w:widowControl w:val="0"/>
              <w:tabs>
                <w:tab w:val="left" w:pos="2835"/>
                <w:tab w:val="left" w:pos="5670"/>
              </w:tabs>
              <w:jc w:val="left"/>
              <w:rPr>
                <w:rFonts w:ascii="Segoe UI" w:hAnsi="Segoe UI"/>
                <w:lang w:val="en-AU"/>
              </w:rPr>
            </w:pPr>
            <w:r>
              <w:rPr>
                <w:rFonts w:ascii="Segoe UI" w:hAnsi="Segoe UI"/>
                <w:lang w:val="en-AU"/>
              </w:rPr>
              <w:t>bree.hadley@qut.edu.au</w:t>
            </w:r>
          </w:p>
        </w:tc>
        <w:tc>
          <w:tcPr>
            <w:tcW w:w="1762" w:type="pct"/>
            <w:tcBorders>
              <w:top w:val="nil"/>
              <w:left w:val="nil"/>
              <w:right w:val="nil"/>
            </w:tcBorders>
          </w:tcPr>
          <w:p w14:paraId="7A8E598A" w14:textId="77777777" w:rsidR="002113E1" w:rsidRPr="009A4F49" w:rsidRDefault="002113E1" w:rsidP="009A4F49">
            <w:pPr>
              <w:pStyle w:val="BodyText3"/>
              <w:widowControl w:val="0"/>
              <w:tabs>
                <w:tab w:val="left" w:pos="2835"/>
                <w:tab w:val="left" w:pos="5670"/>
              </w:tabs>
              <w:jc w:val="left"/>
              <w:rPr>
                <w:rFonts w:ascii="Segoe UI" w:hAnsi="Segoe UI"/>
                <w:lang w:val="en-AU"/>
              </w:rPr>
            </w:pPr>
            <w:r w:rsidRPr="009A4F49">
              <w:rPr>
                <w:rFonts w:ascii="Segoe UI" w:hAnsi="Segoe UI"/>
                <w:lang w:val="en-AU"/>
              </w:rPr>
              <w:t>Queensland University of Technology</w:t>
            </w:r>
          </w:p>
        </w:tc>
      </w:tr>
      <w:tr w:rsidR="002113E1" w:rsidRPr="009A4F49" w14:paraId="59685043" w14:textId="77777777" w:rsidTr="009967A5">
        <w:trPr>
          <w:trHeight w:val="65"/>
        </w:trPr>
        <w:tc>
          <w:tcPr>
            <w:tcW w:w="1369" w:type="pct"/>
            <w:tcBorders>
              <w:top w:val="nil"/>
              <w:left w:val="nil"/>
              <w:right w:val="nil"/>
            </w:tcBorders>
          </w:tcPr>
          <w:p w14:paraId="03138DE7" w14:textId="5663D307" w:rsidR="002113E1" w:rsidRPr="005F7312" w:rsidRDefault="005F7312" w:rsidP="009A4F49">
            <w:pPr>
              <w:pStyle w:val="BodyText3"/>
              <w:widowControl w:val="0"/>
              <w:tabs>
                <w:tab w:val="left" w:pos="2835"/>
                <w:tab w:val="left" w:pos="5670"/>
              </w:tabs>
              <w:jc w:val="left"/>
              <w:rPr>
                <w:rFonts w:ascii="Segoe UI" w:hAnsi="Segoe UI"/>
                <w:lang w:val="en-AU"/>
              </w:rPr>
            </w:pPr>
            <w:r w:rsidRPr="005F7312">
              <w:rPr>
                <w:rFonts w:ascii="Segoe UI" w:hAnsi="Segoe UI"/>
                <w:lang w:val="en-AU"/>
              </w:rPr>
              <w:t xml:space="preserve">A/Prof </w:t>
            </w:r>
            <w:r w:rsidR="002113E1" w:rsidRPr="005F7312">
              <w:rPr>
                <w:rFonts w:ascii="Segoe UI" w:hAnsi="Segoe UI"/>
                <w:lang w:val="en-AU"/>
              </w:rPr>
              <w:t>Edward Paterson</w:t>
            </w:r>
          </w:p>
        </w:tc>
        <w:tc>
          <w:tcPr>
            <w:tcW w:w="1869" w:type="pct"/>
            <w:tcBorders>
              <w:top w:val="nil"/>
              <w:left w:val="nil"/>
              <w:right w:val="nil"/>
            </w:tcBorders>
          </w:tcPr>
          <w:p w14:paraId="20377B43" w14:textId="6696726F" w:rsidR="002113E1" w:rsidRPr="009A4F49" w:rsidRDefault="00EE6570" w:rsidP="009A4F49">
            <w:pPr>
              <w:pStyle w:val="BodyText3"/>
              <w:widowControl w:val="0"/>
              <w:tabs>
                <w:tab w:val="left" w:pos="2835"/>
                <w:tab w:val="left" w:pos="5670"/>
              </w:tabs>
              <w:jc w:val="left"/>
              <w:rPr>
                <w:rFonts w:ascii="Segoe UI" w:hAnsi="Segoe UI"/>
                <w:lang w:val="en-AU"/>
              </w:rPr>
            </w:pPr>
            <w:r w:rsidRPr="00EE6570">
              <w:rPr>
                <w:rFonts w:ascii="Segoe UI" w:hAnsi="Segoe UI"/>
                <w:lang w:val="en-AU"/>
              </w:rPr>
              <w:t>eddiep@unimelb.edu.au</w:t>
            </w:r>
          </w:p>
        </w:tc>
        <w:tc>
          <w:tcPr>
            <w:tcW w:w="1762" w:type="pct"/>
            <w:tcBorders>
              <w:top w:val="nil"/>
              <w:left w:val="nil"/>
              <w:right w:val="nil"/>
            </w:tcBorders>
          </w:tcPr>
          <w:p w14:paraId="0B80707E" w14:textId="77777777" w:rsidR="002113E1" w:rsidRPr="009A4F49" w:rsidRDefault="002113E1" w:rsidP="009A4F49">
            <w:pPr>
              <w:pStyle w:val="BodyText3"/>
              <w:widowControl w:val="0"/>
              <w:tabs>
                <w:tab w:val="left" w:pos="2835"/>
                <w:tab w:val="left" w:pos="5670"/>
              </w:tabs>
              <w:jc w:val="left"/>
              <w:rPr>
                <w:rFonts w:ascii="Segoe UI" w:hAnsi="Segoe UI"/>
                <w:lang w:val="en-AU"/>
              </w:rPr>
            </w:pPr>
            <w:r w:rsidRPr="009A4F49">
              <w:rPr>
                <w:rFonts w:ascii="Segoe UI" w:hAnsi="Segoe UI"/>
                <w:lang w:val="en-AU"/>
              </w:rPr>
              <w:t>The University of Melbourne</w:t>
            </w:r>
          </w:p>
        </w:tc>
      </w:tr>
      <w:tr w:rsidR="002113E1" w:rsidRPr="009A4F49" w14:paraId="19F77C81" w14:textId="77777777" w:rsidTr="009967A5">
        <w:trPr>
          <w:trHeight w:val="65"/>
        </w:trPr>
        <w:tc>
          <w:tcPr>
            <w:tcW w:w="1369" w:type="pct"/>
            <w:tcBorders>
              <w:top w:val="nil"/>
              <w:left w:val="nil"/>
              <w:right w:val="nil"/>
            </w:tcBorders>
          </w:tcPr>
          <w:p w14:paraId="4101FA0D" w14:textId="468EEC64" w:rsidR="002113E1" w:rsidRPr="005F7312" w:rsidRDefault="002113E1" w:rsidP="009A4F49">
            <w:pPr>
              <w:pStyle w:val="BodyText3"/>
              <w:widowControl w:val="0"/>
              <w:tabs>
                <w:tab w:val="left" w:pos="2835"/>
                <w:tab w:val="left" w:pos="5670"/>
              </w:tabs>
              <w:jc w:val="left"/>
              <w:rPr>
                <w:rFonts w:ascii="Segoe UI" w:hAnsi="Segoe UI"/>
                <w:lang w:val="en-AU"/>
              </w:rPr>
            </w:pPr>
            <w:r w:rsidRPr="005F7312">
              <w:rPr>
                <w:rFonts w:ascii="Segoe UI" w:hAnsi="Segoe UI"/>
                <w:lang w:val="en-AU"/>
              </w:rPr>
              <w:t>Prof Kathleen Ellis</w:t>
            </w:r>
          </w:p>
        </w:tc>
        <w:tc>
          <w:tcPr>
            <w:tcW w:w="1869" w:type="pct"/>
            <w:tcBorders>
              <w:top w:val="nil"/>
              <w:left w:val="nil"/>
              <w:right w:val="nil"/>
            </w:tcBorders>
          </w:tcPr>
          <w:p w14:paraId="03E2A3A9" w14:textId="4125FDA7" w:rsidR="002113E1" w:rsidRPr="009A4F49" w:rsidRDefault="00EE6570" w:rsidP="00EE6570">
            <w:pPr>
              <w:pStyle w:val="BodyText3"/>
              <w:widowControl w:val="0"/>
              <w:tabs>
                <w:tab w:val="left" w:pos="2835"/>
                <w:tab w:val="left" w:pos="5670"/>
              </w:tabs>
              <w:rPr>
                <w:rFonts w:ascii="Segoe UI" w:hAnsi="Segoe UI"/>
                <w:lang w:val="en-AU"/>
              </w:rPr>
            </w:pPr>
            <w:r w:rsidRPr="00EE6570">
              <w:rPr>
                <w:rFonts w:ascii="Segoe UI" w:hAnsi="Segoe UI"/>
                <w:lang w:val="en-AU"/>
              </w:rPr>
              <w:t>katie.ellis@curtin.edu.au</w:t>
            </w:r>
          </w:p>
        </w:tc>
        <w:tc>
          <w:tcPr>
            <w:tcW w:w="1762" w:type="pct"/>
            <w:tcBorders>
              <w:top w:val="nil"/>
              <w:left w:val="nil"/>
              <w:right w:val="nil"/>
            </w:tcBorders>
          </w:tcPr>
          <w:p w14:paraId="28AD4331" w14:textId="77777777" w:rsidR="002113E1" w:rsidRPr="009A4F49" w:rsidRDefault="002113E1" w:rsidP="009A4F49">
            <w:pPr>
              <w:pStyle w:val="BodyText3"/>
              <w:widowControl w:val="0"/>
              <w:tabs>
                <w:tab w:val="left" w:pos="2835"/>
                <w:tab w:val="left" w:pos="5670"/>
              </w:tabs>
              <w:jc w:val="left"/>
              <w:rPr>
                <w:rFonts w:ascii="Segoe UI" w:hAnsi="Segoe UI"/>
                <w:lang w:val="en-AU"/>
              </w:rPr>
            </w:pPr>
            <w:r w:rsidRPr="009A4F49">
              <w:rPr>
                <w:rFonts w:ascii="Segoe UI" w:hAnsi="Segoe UI"/>
                <w:lang w:val="en-AU"/>
              </w:rPr>
              <w:t>Curtin University</w:t>
            </w:r>
          </w:p>
        </w:tc>
      </w:tr>
      <w:tr w:rsidR="002113E1" w:rsidRPr="009A4F49" w14:paraId="629F8E10" w14:textId="77777777" w:rsidTr="009967A5">
        <w:trPr>
          <w:trHeight w:val="65"/>
        </w:trPr>
        <w:tc>
          <w:tcPr>
            <w:tcW w:w="1369" w:type="pct"/>
            <w:tcBorders>
              <w:top w:val="nil"/>
              <w:left w:val="nil"/>
              <w:right w:val="nil"/>
            </w:tcBorders>
          </w:tcPr>
          <w:p w14:paraId="56DCE75A" w14:textId="294D7FD6" w:rsidR="002113E1" w:rsidRPr="005F7312" w:rsidRDefault="005F7312" w:rsidP="009A4F49">
            <w:pPr>
              <w:pStyle w:val="BodyText3"/>
              <w:widowControl w:val="0"/>
              <w:tabs>
                <w:tab w:val="left" w:pos="2835"/>
                <w:tab w:val="left" w:pos="5670"/>
              </w:tabs>
              <w:jc w:val="left"/>
              <w:rPr>
                <w:rFonts w:ascii="Segoe UI" w:hAnsi="Segoe UI"/>
                <w:lang w:val="en-AU"/>
              </w:rPr>
            </w:pPr>
            <w:r w:rsidRPr="005F7312">
              <w:rPr>
                <w:rFonts w:ascii="Segoe UI" w:hAnsi="Segoe UI"/>
                <w:lang w:val="en-AU"/>
              </w:rPr>
              <w:t xml:space="preserve">A/Prof </w:t>
            </w:r>
            <w:r w:rsidR="002113E1" w:rsidRPr="005F7312">
              <w:rPr>
                <w:rFonts w:ascii="Segoe UI" w:hAnsi="Segoe UI"/>
                <w:lang w:val="en-AU"/>
              </w:rPr>
              <w:t>Janice Rieger</w:t>
            </w:r>
          </w:p>
        </w:tc>
        <w:tc>
          <w:tcPr>
            <w:tcW w:w="1869" w:type="pct"/>
            <w:tcBorders>
              <w:top w:val="nil"/>
              <w:left w:val="nil"/>
              <w:right w:val="nil"/>
            </w:tcBorders>
          </w:tcPr>
          <w:p w14:paraId="73A445F4" w14:textId="5F090B75" w:rsidR="002113E1" w:rsidRPr="009A4F49" w:rsidRDefault="0004141A" w:rsidP="009A4F49">
            <w:pPr>
              <w:pStyle w:val="BodyText3"/>
              <w:widowControl w:val="0"/>
              <w:tabs>
                <w:tab w:val="left" w:pos="2835"/>
                <w:tab w:val="left" w:pos="5670"/>
              </w:tabs>
              <w:jc w:val="left"/>
              <w:rPr>
                <w:rFonts w:ascii="Segoe UI" w:hAnsi="Segoe UI"/>
                <w:lang w:val="en-AU"/>
              </w:rPr>
            </w:pPr>
            <w:r w:rsidRPr="0004141A">
              <w:rPr>
                <w:rFonts w:ascii="Segoe UI" w:hAnsi="Segoe UI"/>
                <w:lang w:val="en-AU"/>
              </w:rPr>
              <w:t>j.rieger@qut.edu.au</w:t>
            </w:r>
          </w:p>
        </w:tc>
        <w:tc>
          <w:tcPr>
            <w:tcW w:w="1762" w:type="pct"/>
            <w:tcBorders>
              <w:top w:val="nil"/>
              <w:left w:val="nil"/>
              <w:right w:val="nil"/>
            </w:tcBorders>
          </w:tcPr>
          <w:p w14:paraId="001C8ED1" w14:textId="77777777" w:rsidR="002113E1" w:rsidRPr="009A4F49" w:rsidRDefault="002113E1" w:rsidP="009A4F49">
            <w:pPr>
              <w:pStyle w:val="BodyText3"/>
              <w:widowControl w:val="0"/>
              <w:tabs>
                <w:tab w:val="left" w:pos="2835"/>
                <w:tab w:val="left" w:pos="5670"/>
              </w:tabs>
              <w:jc w:val="left"/>
              <w:rPr>
                <w:rFonts w:ascii="Segoe UI" w:hAnsi="Segoe UI"/>
                <w:lang w:val="en-AU"/>
              </w:rPr>
            </w:pPr>
            <w:r w:rsidRPr="009A4F49">
              <w:rPr>
                <w:rFonts w:ascii="Segoe UI" w:hAnsi="Segoe UI"/>
                <w:lang w:val="en-AU"/>
              </w:rPr>
              <w:t>Queensland University of Technology</w:t>
            </w:r>
          </w:p>
        </w:tc>
      </w:tr>
      <w:tr w:rsidR="002113E1" w:rsidRPr="009A4F49" w14:paraId="4A6218F2" w14:textId="77777777" w:rsidTr="009967A5">
        <w:trPr>
          <w:trHeight w:val="65"/>
        </w:trPr>
        <w:tc>
          <w:tcPr>
            <w:tcW w:w="1369" w:type="pct"/>
            <w:tcBorders>
              <w:top w:val="nil"/>
              <w:left w:val="nil"/>
              <w:right w:val="nil"/>
            </w:tcBorders>
          </w:tcPr>
          <w:p w14:paraId="62C40997" w14:textId="38CC3ECE" w:rsidR="002113E1" w:rsidRPr="005F7312" w:rsidRDefault="002113E1" w:rsidP="009A4F49">
            <w:pPr>
              <w:pStyle w:val="BodyText3"/>
              <w:widowControl w:val="0"/>
              <w:tabs>
                <w:tab w:val="left" w:pos="2835"/>
                <w:tab w:val="left" w:pos="5670"/>
              </w:tabs>
              <w:jc w:val="left"/>
              <w:rPr>
                <w:rFonts w:ascii="Segoe UI" w:hAnsi="Segoe UI"/>
                <w:lang w:val="en-AU"/>
              </w:rPr>
            </w:pPr>
            <w:r w:rsidRPr="005F7312">
              <w:rPr>
                <w:rFonts w:ascii="Segoe UI" w:hAnsi="Segoe UI"/>
                <w:lang w:val="en-AU"/>
              </w:rPr>
              <w:t>A</w:t>
            </w:r>
            <w:r w:rsidR="005F7312" w:rsidRPr="005F7312">
              <w:rPr>
                <w:rFonts w:ascii="Segoe UI" w:hAnsi="Segoe UI"/>
                <w:lang w:val="en-AU"/>
              </w:rPr>
              <w:t xml:space="preserve">/Prof </w:t>
            </w:r>
            <w:r w:rsidRPr="005F7312">
              <w:rPr>
                <w:rFonts w:ascii="Segoe UI" w:hAnsi="Segoe UI"/>
                <w:lang w:val="en-AU"/>
              </w:rPr>
              <w:t>Michael Whelan</w:t>
            </w:r>
          </w:p>
        </w:tc>
        <w:tc>
          <w:tcPr>
            <w:tcW w:w="1869" w:type="pct"/>
            <w:tcBorders>
              <w:top w:val="nil"/>
              <w:left w:val="nil"/>
              <w:right w:val="nil"/>
            </w:tcBorders>
          </w:tcPr>
          <w:p w14:paraId="15B0DFB1" w14:textId="46A1B10B" w:rsidR="002113E1" w:rsidRPr="009A4F49" w:rsidRDefault="00EE6570" w:rsidP="00EE6570">
            <w:pPr>
              <w:pStyle w:val="BodyText3"/>
              <w:widowControl w:val="0"/>
              <w:tabs>
                <w:tab w:val="left" w:pos="2835"/>
                <w:tab w:val="left" w:pos="5670"/>
              </w:tabs>
              <w:rPr>
                <w:rFonts w:ascii="Segoe UI" w:hAnsi="Segoe UI"/>
                <w:lang w:val="en-AU"/>
              </w:rPr>
            </w:pPr>
            <w:r w:rsidRPr="00EE6570">
              <w:rPr>
                <w:rFonts w:ascii="Segoe UI" w:hAnsi="Segoe UI"/>
                <w:lang w:val="en-AU"/>
              </w:rPr>
              <w:t>m.whelan@qut.edu.au</w:t>
            </w:r>
          </w:p>
        </w:tc>
        <w:tc>
          <w:tcPr>
            <w:tcW w:w="1762" w:type="pct"/>
            <w:tcBorders>
              <w:top w:val="nil"/>
              <w:left w:val="nil"/>
              <w:right w:val="nil"/>
            </w:tcBorders>
          </w:tcPr>
          <w:p w14:paraId="3D824A1D" w14:textId="77777777" w:rsidR="002113E1" w:rsidRPr="009A4F49" w:rsidRDefault="002113E1" w:rsidP="009A4F49">
            <w:pPr>
              <w:pStyle w:val="BodyText3"/>
              <w:widowControl w:val="0"/>
              <w:tabs>
                <w:tab w:val="left" w:pos="2835"/>
                <w:tab w:val="left" w:pos="5670"/>
              </w:tabs>
              <w:jc w:val="left"/>
              <w:rPr>
                <w:rFonts w:ascii="Segoe UI" w:hAnsi="Segoe UI"/>
                <w:lang w:val="en-AU"/>
              </w:rPr>
            </w:pPr>
            <w:r w:rsidRPr="009A4F49">
              <w:rPr>
                <w:rFonts w:ascii="Segoe UI" w:hAnsi="Segoe UI"/>
                <w:lang w:val="en-AU"/>
              </w:rPr>
              <w:t>Queensland University of Technology</w:t>
            </w:r>
          </w:p>
        </w:tc>
      </w:tr>
      <w:tr w:rsidR="00F96FFA" w:rsidRPr="00AE5D2E" w14:paraId="740D3ABB" w14:textId="77777777" w:rsidTr="00F96FFA">
        <w:trPr>
          <w:trHeight w:val="65"/>
        </w:trPr>
        <w:tc>
          <w:tcPr>
            <w:tcW w:w="1369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98646E5" w14:textId="77777777" w:rsidR="00F96FFA" w:rsidRPr="00BF263C" w:rsidRDefault="00F96FFA" w:rsidP="00F96FFA">
            <w:pPr>
              <w:pStyle w:val="BodyText3"/>
              <w:widowControl w:val="0"/>
              <w:tabs>
                <w:tab w:val="left" w:pos="2835"/>
                <w:tab w:val="left" w:pos="5670"/>
              </w:tabs>
              <w:rPr>
                <w:rFonts w:ascii="Segoe UI" w:hAnsi="Segoe UI"/>
                <w:lang w:val="en-AU"/>
              </w:rPr>
            </w:pPr>
            <w:r w:rsidRPr="00BF263C">
              <w:rPr>
                <w:rFonts w:ascii="Segoe UI" w:hAnsi="Segoe UI"/>
                <w:lang w:val="en-AU"/>
              </w:rPr>
              <w:t>Annie Rolfe</w:t>
            </w:r>
          </w:p>
        </w:tc>
        <w:tc>
          <w:tcPr>
            <w:tcW w:w="1869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5AC04B" w14:textId="77777777" w:rsidR="00F96FFA" w:rsidRPr="00BF263C" w:rsidRDefault="00F96FFA" w:rsidP="00F96FFA">
            <w:pPr>
              <w:pStyle w:val="BodyText3"/>
              <w:widowControl w:val="0"/>
              <w:tabs>
                <w:tab w:val="left" w:pos="2835"/>
                <w:tab w:val="left" w:pos="5670"/>
              </w:tabs>
              <w:rPr>
                <w:rFonts w:ascii="Segoe UI" w:hAnsi="Segoe UI"/>
                <w:lang w:val="en-AU"/>
              </w:rPr>
            </w:pPr>
            <w:r w:rsidRPr="00BF263C">
              <w:rPr>
                <w:rFonts w:ascii="Segoe UI" w:hAnsi="Segoe UI"/>
                <w:lang w:val="en-AU"/>
              </w:rPr>
              <w:t>a2.rolfe@qut.edu.au</w:t>
            </w:r>
          </w:p>
        </w:tc>
        <w:tc>
          <w:tcPr>
            <w:tcW w:w="176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8FD5E3" w14:textId="77777777" w:rsidR="00F96FFA" w:rsidRPr="00BF263C" w:rsidRDefault="00F96FFA" w:rsidP="00BF263C">
            <w:pPr>
              <w:pStyle w:val="BodyText3"/>
              <w:widowControl w:val="0"/>
              <w:tabs>
                <w:tab w:val="left" w:pos="2835"/>
                <w:tab w:val="left" w:pos="5670"/>
              </w:tabs>
              <w:jc w:val="left"/>
              <w:rPr>
                <w:rFonts w:ascii="Segoe UI" w:hAnsi="Segoe UI"/>
                <w:lang w:val="en-AU"/>
              </w:rPr>
            </w:pPr>
            <w:r w:rsidRPr="00BF263C">
              <w:rPr>
                <w:rFonts w:ascii="Segoe UI" w:hAnsi="Segoe UI"/>
                <w:lang w:val="en-AU"/>
              </w:rPr>
              <w:t>Queensland University of Technology</w:t>
            </w:r>
          </w:p>
        </w:tc>
      </w:tr>
      <w:tr w:rsidR="00F96FFA" w:rsidRPr="00AE5D2E" w14:paraId="6E5077C2" w14:textId="77777777" w:rsidTr="00F96FFA">
        <w:trPr>
          <w:trHeight w:val="65"/>
        </w:trPr>
        <w:tc>
          <w:tcPr>
            <w:tcW w:w="1369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930CE6" w14:textId="77777777" w:rsidR="00F96FFA" w:rsidRPr="00BF263C" w:rsidRDefault="00F96FFA" w:rsidP="00F96FFA">
            <w:pPr>
              <w:pStyle w:val="BodyText3"/>
              <w:widowControl w:val="0"/>
              <w:tabs>
                <w:tab w:val="left" w:pos="2835"/>
                <w:tab w:val="left" w:pos="5670"/>
              </w:tabs>
              <w:rPr>
                <w:rFonts w:ascii="Segoe UI" w:hAnsi="Segoe UI"/>
                <w:lang w:val="en-AU"/>
              </w:rPr>
            </w:pPr>
            <w:r w:rsidRPr="00BF263C">
              <w:rPr>
                <w:rFonts w:ascii="Segoe UI" w:hAnsi="Segoe UI"/>
                <w:lang w:val="en-AU"/>
              </w:rPr>
              <w:t>Hannah Mason</w:t>
            </w:r>
          </w:p>
        </w:tc>
        <w:tc>
          <w:tcPr>
            <w:tcW w:w="1869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6629BDD" w14:textId="77777777" w:rsidR="00F96FFA" w:rsidRPr="00BF263C" w:rsidRDefault="00F96FFA" w:rsidP="00F96FFA">
            <w:pPr>
              <w:pStyle w:val="BodyText3"/>
              <w:widowControl w:val="0"/>
              <w:tabs>
                <w:tab w:val="left" w:pos="2835"/>
                <w:tab w:val="left" w:pos="5670"/>
              </w:tabs>
              <w:rPr>
                <w:rFonts w:ascii="Segoe UI" w:hAnsi="Segoe UI"/>
                <w:lang w:val="en-AU"/>
              </w:rPr>
            </w:pPr>
            <w:hyperlink r:id="rId11" w:history="1">
              <w:r w:rsidRPr="00BF263C">
                <w:rPr>
                  <w:rStyle w:val="Hyperlink"/>
                  <w:rFonts w:ascii="Segoe UI" w:hAnsi="Segoe UI"/>
                  <w:color w:val="auto"/>
                  <w:u w:val="none"/>
                  <w:lang w:val="en-AU"/>
                </w:rPr>
                <w:t>hannahleigh.mason@qut.edu.au</w:t>
              </w:r>
            </w:hyperlink>
          </w:p>
        </w:tc>
        <w:tc>
          <w:tcPr>
            <w:tcW w:w="176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022BA1" w14:textId="77777777" w:rsidR="00F96FFA" w:rsidRPr="00BF263C" w:rsidRDefault="00F96FFA" w:rsidP="00BF263C">
            <w:pPr>
              <w:pStyle w:val="BodyText3"/>
              <w:widowControl w:val="0"/>
              <w:tabs>
                <w:tab w:val="left" w:pos="2835"/>
                <w:tab w:val="left" w:pos="5670"/>
              </w:tabs>
              <w:jc w:val="left"/>
              <w:rPr>
                <w:rFonts w:ascii="Segoe UI" w:hAnsi="Segoe UI"/>
                <w:lang w:val="en-AU"/>
              </w:rPr>
            </w:pPr>
            <w:r w:rsidRPr="00BF263C">
              <w:rPr>
                <w:rFonts w:ascii="Segoe UI" w:hAnsi="Segoe UI"/>
                <w:lang w:val="en-AU"/>
              </w:rPr>
              <w:t>Queensland University of Technology</w:t>
            </w:r>
          </w:p>
        </w:tc>
      </w:tr>
      <w:tr w:rsidR="00F96FFA" w:rsidRPr="00AE5D2E" w14:paraId="580252A1" w14:textId="77777777" w:rsidTr="00F96FFA">
        <w:trPr>
          <w:trHeight w:val="65"/>
        </w:trPr>
        <w:tc>
          <w:tcPr>
            <w:tcW w:w="1369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00F3721" w14:textId="77777777" w:rsidR="00F96FFA" w:rsidRPr="00BF263C" w:rsidDel="00F91091" w:rsidRDefault="00F96FFA" w:rsidP="00F96FFA">
            <w:pPr>
              <w:pStyle w:val="BodyText3"/>
              <w:widowControl w:val="0"/>
              <w:tabs>
                <w:tab w:val="left" w:pos="2835"/>
                <w:tab w:val="left" w:pos="5670"/>
              </w:tabs>
              <w:rPr>
                <w:rFonts w:ascii="Segoe UI" w:hAnsi="Segoe UI"/>
                <w:lang w:val="en-AU"/>
              </w:rPr>
            </w:pPr>
            <w:r w:rsidRPr="00BF263C">
              <w:rPr>
                <w:rFonts w:ascii="Segoe UI" w:hAnsi="Segoe UI"/>
                <w:lang w:val="en-AU"/>
              </w:rPr>
              <w:t>Jung Yoon</w:t>
            </w:r>
          </w:p>
        </w:tc>
        <w:tc>
          <w:tcPr>
            <w:tcW w:w="1869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C2B2C0" w14:textId="77777777" w:rsidR="00F96FFA" w:rsidRPr="00BF263C" w:rsidRDefault="00F96FFA" w:rsidP="00F96FFA">
            <w:pPr>
              <w:pStyle w:val="BodyText3"/>
              <w:widowControl w:val="0"/>
              <w:tabs>
                <w:tab w:val="left" w:pos="2835"/>
                <w:tab w:val="left" w:pos="5670"/>
              </w:tabs>
              <w:rPr>
                <w:rFonts w:ascii="Segoe UI" w:hAnsi="Segoe UI"/>
                <w:lang w:val="en-AU"/>
              </w:rPr>
            </w:pPr>
            <w:hyperlink r:id="rId12" w:history="1">
              <w:r w:rsidRPr="00BF263C">
                <w:rPr>
                  <w:rStyle w:val="Hyperlink"/>
                  <w:rFonts w:ascii="Segoe UI" w:hAnsi="Segoe UI"/>
                  <w:color w:val="auto"/>
                  <w:u w:val="none"/>
                  <w:lang w:val="en-AU"/>
                </w:rPr>
                <w:t>jung.yoon@qut.edu.au</w:t>
              </w:r>
            </w:hyperlink>
          </w:p>
        </w:tc>
        <w:tc>
          <w:tcPr>
            <w:tcW w:w="176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50275A" w14:textId="77777777" w:rsidR="00F96FFA" w:rsidRPr="00BF263C" w:rsidRDefault="00F96FFA" w:rsidP="00BF263C">
            <w:pPr>
              <w:pStyle w:val="BodyText3"/>
              <w:widowControl w:val="0"/>
              <w:tabs>
                <w:tab w:val="left" w:pos="2835"/>
                <w:tab w:val="left" w:pos="5670"/>
              </w:tabs>
              <w:jc w:val="left"/>
              <w:rPr>
                <w:rFonts w:ascii="Segoe UI" w:hAnsi="Segoe UI"/>
                <w:lang w:val="en-AU"/>
              </w:rPr>
            </w:pPr>
            <w:r w:rsidRPr="00BF263C">
              <w:rPr>
                <w:rFonts w:ascii="Segoe UI" w:hAnsi="Segoe UI"/>
                <w:lang w:val="en-AU"/>
              </w:rPr>
              <w:t>Queensland University of Technology</w:t>
            </w:r>
          </w:p>
        </w:tc>
      </w:tr>
      <w:tr w:rsidR="00F96FFA" w:rsidRPr="00AE5D2E" w14:paraId="0C71BF04" w14:textId="77777777" w:rsidTr="00F96FFA">
        <w:trPr>
          <w:trHeight w:val="65"/>
        </w:trPr>
        <w:tc>
          <w:tcPr>
            <w:tcW w:w="1369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28DE65" w14:textId="77777777" w:rsidR="00F96FFA" w:rsidRPr="00BF263C" w:rsidRDefault="00F96FFA" w:rsidP="00F96FFA">
            <w:pPr>
              <w:pStyle w:val="BodyText3"/>
              <w:widowControl w:val="0"/>
              <w:tabs>
                <w:tab w:val="left" w:pos="2835"/>
                <w:tab w:val="left" w:pos="5670"/>
              </w:tabs>
              <w:rPr>
                <w:rFonts w:ascii="Segoe UI" w:hAnsi="Segoe UI"/>
                <w:lang w:val="en-AU"/>
              </w:rPr>
            </w:pPr>
            <w:r w:rsidRPr="00BF263C">
              <w:rPr>
                <w:rFonts w:ascii="Segoe UI" w:hAnsi="Segoe UI"/>
                <w:lang w:val="en-AU"/>
              </w:rPr>
              <w:t>Jordan Alice Fyfe</w:t>
            </w:r>
          </w:p>
        </w:tc>
        <w:tc>
          <w:tcPr>
            <w:tcW w:w="1869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6E8C12C" w14:textId="77777777" w:rsidR="00F96FFA" w:rsidRPr="00BF263C" w:rsidRDefault="00F96FFA" w:rsidP="00F96FFA">
            <w:pPr>
              <w:pStyle w:val="BodyText3"/>
              <w:widowControl w:val="0"/>
              <w:tabs>
                <w:tab w:val="left" w:pos="2835"/>
                <w:tab w:val="left" w:pos="5670"/>
              </w:tabs>
              <w:rPr>
                <w:rFonts w:ascii="Segoe UI" w:hAnsi="Segoe UI"/>
                <w:lang w:val="en-AU"/>
              </w:rPr>
            </w:pPr>
            <w:r w:rsidRPr="00BF263C">
              <w:rPr>
                <w:rFonts w:ascii="Segoe UI" w:hAnsi="Segoe UI"/>
                <w:lang w:val="en-AU"/>
              </w:rPr>
              <w:t>jordan.fyfe@curtin.edu.au</w:t>
            </w:r>
          </w:p>
        </w:tc>
        <w:tc>
          <w:tcPr>
            <w:tcW w:w="176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A47B82F" w14:textId="77777777" w:rsidR="00F96FFA" w:rsidRPr="00BF263C" w:rsidRDefault="00F96FFA" w:rsidP="00F96FFA">
            <w:pPr>
              <w:pStyle w:val="BodyText3"/>
              <w:widowControl w:val="0"/>
              <w:tabs>
                <w:tab w:val="left" w:pos="2835"/>
                <w:tab w:val="left" w:pos="5670"/>
              </w:tabs>
              <w:rPr>
                <w:rFonts w:ascii="Segoe UI" w:hAnsi="Segoe UI"/>
                <w:lang w:val="en-AU"/>
              </w:rPr>
            </w:pPr>
            <w:r w:rsidRPr="00BF263C">
              <w:rPr>
                <w:rFonts w:ascii="Segoe UI" w:hAnsi="Segoe UI"/>
                <w:lang w:val="en-AU"/>
              </w:rPr>
              <w:t>Curtin University</w:t>
            </w:r>
          </w:p>
        </w:tc>
      </w:tr>
      <w:tr w:rsidR="00F96FFA" w:rsidRPr="00AE5D2E" w14:paraId="48095512" w14:textId="77777777" w:rsidTr="00F96FFA">
        <w:trPr>
          <w:trHeight w:val="65"/>
        </w:trPr>
        <w:tc>
          <w:tcPr>
            <w:tcW w:w="1369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B9AB10" w14:textId="77777777" w:rsidR="00F96FFA" w:rsidRPr="00BF263C" w:rsidRDefault="00F96FFA" w:rsidP="00F96FFA">
            <w:pPr>
              <w:pStyle w:val="BodyText3"/>
              <w:widowControl w:val="0"/>
              <w:tabs>
                <w:tab w:val="left" w:pos="2835"/>
                <w:tab w:val="left" w:pos="5670"/>
              </w:tabs>
              <w:rPr>
                <w:rFonts w:ascii="Segoe UI" w:hAnsi="Segoe UI"/>
                <w:lang w:val="en-AU"/>
              </w:rPr>
            </w:pPr>
            <w:r w:rsidRPr="00BF263C">
              <w:rPr>
                <w:rFonts w:ascii="Segoe UI" w:hAnsi="Segoe UI"/>
                <w:lang w:val="en-AU"/>
              </w:rPr>
              <w:t>Erin Scudder</w:t>
            </w:r>
          </w:p>
        </w:tc>
        <w:tc>
          <w:tcPr>
            <w:tcW w:w="1869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7E4378A" w14:textId="574E92A2" w:rsidR="00F96FFA" w:rsidRPr="00BF263C" w:rsidRDefault="001627E5" w:rsidP="00F96FFA">
            <w:pPr>
              <w:pStyle w:val="BodyText3"/>
              <w:widowControl w:val="0"/>
              <w:tabs>
                <w:tab w:val="left" w:pos="2835"/>
                <w:tab w:val="left" w:pos="5670"/>
              </w:tabs>
              <w:rPr>
                <w:rFonts w:ascii="Segoe UI" w:hAnsi="Segoe UI"/>
                <w:lang w:val="en-AU"/>
              </w:rPr>
            </w:pPr>
            <w:hyperlink r:id="rId13" w:history="1">
              <w:r w:rsidRPr="00BF263C">
                <w:rPr>
                  <w:rStyle w:val="Hyperlink"/>
                  <w:rFonts w:ascii="Segoe UI" w:hAnsi="Segoe UI" w:cs="Times New Roman"/>
                  <w:color w:val="auto"/>
                  <w:u w:val="none"/>
                  <w:lang w:eastAsia="en-AU"/>
                </w:rPr>
                <w:t>erin.scudder@unimelb.edu.au</w:t>
              </w:r>
            </w:hyperlink>
          </w:p>
        </w:tc>
        <w:tc>
          <w:tcPr>
            <w:tcW w:w="176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93381D9" w14:textId="77777777" w:rsidR="00F96FFA" w:rsidRPr="00BF263C" w:rsidRDefault="00F96FFA" w:rsidP="00F96FFA">
            <w:pPr>
              <w:pStyle w:val="BodyText3"/>
              <w:widowControl w:val="0"/>
              <w:tabs>
                <w:tab w:val="left" w:pos="2835"/>
                <w:tab w:val="left" w:pos="5670"/>
              </w:tabs>
              <w:rPr>
                <w:rFonts w:ascii="Segoe UI" w:hAnsi="Segoe UI"/>
                <w:lang w:val="en-AU"/>
              </w:rPr>
            </w:pPr>
            <w:r w:rsidRPr="00BF263C">
              <w:rPr>
                <w:rFonts w:ascii="Segoe UI" w:hAnsi="Segoe UI"/>
                <w:lang w:val="en-AU"/>
              </w:rPr>
              <w:t>The University of Melbourne</w:t>
            </w:r>
          </w:p>
        </w:tc>
      </w:tr>
    </w:tbl>
    <w:p w14:paraId="5CBFFD39" w14:textId="77777777" w:rsidR="006C5C8A" w:rsidRPr="00077F46" w:rsidRDefault="006C5C8A" w:rsidP="00E46EC0">
      <w:pPr>
        <w:pStyle w:val="BodyText"/>
        <w:numPr>
          <w:ilvl w:val="12"/>
          <w:numId w:val="0"/>
        </w:numPr>
        <w:jc w:val="left"/>
        <w:rPr>
          <w:rFonts w:ascii="Segoe UI" w:hAnsi="Segoe UI"/>
          <w:sz w:val="22"/>
        </w:rPr>
      </w:pPr>
    </w:p>
    <w:p w14:paraId="093C1D0F" w14:textId="77777777" w:rsidR="00D02B93" w:rsidRPr="00077F46" w:rsidRDefault="00B54446" w:rsidP="00E46EC0">
      <w:pPr>
        <w:pStyle w:val="BodyText"/>
        <w:numPr>
          <w:ilvl w:val="12"/>
          <w:numId w:val="0"/>
        </w:numPr>
        <w:jc w:val="left"/>
        <w:rPr>
          <w:rFonts w:ascii="Segoe UI" w:hAnsi="Segoe UI"/>
          <w:sz w:val="22"/>
        </w:rPr>
      </w:pPr>
      <w:r w:rsidRPr="00077F46">
        <w:rPr>
          <w:rFonts w:ascii="Segoe UI" w:hAnsi="Segoe UI"/>
          <w:sz w:val="22"/>
        </w:rPr>
        <w:t>I hereby wish to WITHDRAW my consent to participate in the research project named above</w:t>
      </w:r>
      <w:r w:rsidR="00D02B93" w:rsidRPr="00077F46">
        <w:rPr>
          <w:rFonts w:ascii="Segoe UI" w:hAnsi="Segoe UI"/>
          <w:sz w:val="22"/>
        </w:rPr>
        <w:t>.</w:t>
      </w:r>
    </w:p>
    <w:p w14:paraId="62336D2A" w14:textId="77777777" w:rsidR="00B54446" w:rsidRPr="00077F46" w:rsidRDefault="00D02B93" w:rsidP="00E46EC0">
      <w:pPr>
        <w:pStyle w:val="BodyText"/>
        <w:numPr>
          <w:ilvl w:val="12"/>
          <w:numId w:val="0"/>
        </w:numPr>
        <w:jc w:val="left"/>
        <w:rPr>
          <w:rFonts w:ascii="Segoe UI" w:hAnsi="Segoe UI"/>
          <w:sz w:val="22"/>
        </w:rPr>
      </w:pPr>
      <w:r w:rsidRPr="00077F46">
        <w:rPr>
          <w:rFonts w:ascii="Segoe UI" w:hAnsi="Segoe UI"/>
          <w:sz w:val="22"/>
        </w:rPr>
        <w:t>I</w:t>
      </w:r>
      <w:r w:rsidR="00B54446" w:rsidRPr="00077F46">
        <w:rPr>
          <w:rFonts w:ascii="Segoe UI" w:hAnsi="Segoe UI"/>
          <w:sz w:val="22"/>
        </w:rPr>
        <w:t xml:space="preserve"> understand that </w:t>
      </w:r>
      <w:r w:rsidRPr="00077F46">
        <w:rPr>
          <w:rFonts w:ascii="Segoe UI" w:hAnsi="Segoe UI"/>
          <w:sz w:val="22"/>
        </w:rPr>
        <w:t xml:space="preserve">this </w:t>
      </w:r>
      <w:r w:rsidR="00B54446" w:rsidRPr="00077F46">
        <w:rPr>
          <w:rFonts w:ascii="Segoe UI" w:hAnsi="Segoe UI"/>
          <w:sz w:val="22"/>
        </w:rPr>
        <w:t xml:space="preserve">withdrawal WILL NOT </w:t>
      </w:r>
      <w:proofErr w:type="spellStart"/>
      <w:r w:rsidR="00B54446" w:rsidRPr="00077F46">
        <w:rPr>
          <w:rFonts w:ascii="Segoe UI" w:hAnsi="Segoe UI"/>
          <w:sz w:val="22"/>
        </w:rPr>
        <w:t>jeopardise</w:t>
      </w:r>
      <w:proofErr w:type="spellEnd"/>
      <w:r w:rsidR="00B54446" w:rsidRPr="00077F46">
        <w:rPr>
          <w:rFonts w:ascii="Segoe UI" w:hAnsi="Segoe UI"/>
          <w:sz w:val="22"/>
        </w:rPr>
        <w:t xml:space="preserve"> my rel</w:t>
      </w:r>
      <w:r w:rsidR="00330CEE" w:rsidRPr="00077F46">
        <w:rPr>
          <w:rFonts w:ascii="Segoe UI" w:hAnsi="Segoe UI"/>
          <w:sz w:val="22"/>
        </w:rPr>
        <w:t>ationship with</w:t>
      </w:r>
      <w:r w:rsidR="00B54446" w:rsidRPr="00077F46">
        <w:rPr>
          <w:rFonts w:ascii="Segoe UI" w:hAnsi="Segoe UI"/>
          <w:sz w:val="22"/>
        </w:rPr>
        <w:t xml:space="preserve"> </w:t>
      </w:r>
      <w:r w:rsidR="00E46EC0" w:rsidRPr="00077F46">
        <w:rPr>
          <w:rFonts w:ascii="Segoe UI" w:hAnsi="Segoe UI"/>
          <w:sz w:val="22"/>
        </w:rPr>
        <w:t>QUT</w:t>
      </w:r>
      <w:r w:rsidR="00B54446" w:rsidRPr="00077F46">
        <w:rPr>
          <w:rFonts w:ascii="Segoe UI" w:hAnsi="Segoe UI"/>
          <w:sz w:val="22"/>
        </w:rPr>
        <w:t>.</w:t>
      </w:r>
    </w:p>
    <w:p w14:paraId="708C01E3" w14:textId="77777777" w:rsidR="00D26837" w:rsidRPr="00077F46" w:rsidRDefault="00D26837" w:rsidP="00E46EC0">
      <w:pPr>
        <w:pStyle w:val="BodyText"/>
        <w:numPr>
          <w:ilvl w:val="12"/>
          <w:numId w:val="0"/>
        </w:numPr>
        <w:jc w:val="left"/>
        <w:rPr>
          <w:rFonts w:ascii="Segoe UI" w:hAnsi="Segoe UI"/>
          <w:sz w:val="22"/>
        </w:rPr>
      </w:pPr>
    </w:p>
    <w:p w14:paraId="15931A7F" w14:textId="0D9C6F2B" w:rsidR="003B1058" w:rsidRDefault="00E46EC0" w:rsidP="00E46EC0">
      <w:pPr>
        <w:rPr>
          <w:rFonts w:ascii="Segoe UI" w:hAnsi="Segoe UI" w:cs="Trebuchet MS"/>
          <w:color w:val="000000"/>
          <w:sz w:val="22"/>
        </w:rPr>
      </w:pPr>
      <w:r w:rsidRPr="00077F46">
        <w:rPr>
          <w:rFonts w:ascii="Segoe UI" w:hAnsi="Segoe UI" w:cs="Trebuchet MS"/>
          <w:color w:val="000000"/>
          <w:sz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 w:rsidRPr="00077F46">
        <w:rPr>
          <w:rFonts w:ascii="Segoe UI" w:hAnsi="Segoe UI" w:cs="Trebuchet MS"/>
          <w:color w:val="000000"/>
          <w:sz w:val="22"/>
        </w:rPr>
        <w:instrText xml:space="preserve"> FORMCHECKBOX </w:instrText>
      </w:r>
      <w:r w:rsidR="00000000">
        <w:rPr>
          <w:rFonts w:ascii="Segoe UI" w:hAnsi="Segoe UI" w:cs="Trebuchet MS"/>
          <w:color w:val="000000"/>
          <w:sz w:val="22"/>
        </w:rPr>
      </w:r>
      <w:r w:rsidR="00000000">
        <w:rPr>
          <w:rFonts w:ascii="Segoe UI" w:hAnsi="Segoe UI" w:cs="Trebuchet MS"/>
          <w:color w:val="000000"/>
          <w:sz w:val="22"/>
        </w:rPr>
        <w:fldChar w:fldCharType="separate"/>
      </w:r>
      <w:r w:rsidRPr="00077F46">
        <w:rPr>
          <w:rFonts w:ascii="Segoe UI" w:hAnsi="Segoe UI" w:cs="Trebuchet MS"/>
          <w:color w:val="000000"/>
          <w:sz w:val="22"/>
        </w:rPr>
        <w:fldChar w:fldCharType="end"/>
      </w:r>
      <w:bookmarkEnd w:id="0"/>
      <w:r w:rsidR="003B1058" w:rsidRPr="00077F46">
        <w:rPr>
          <w:rFonts w:ascii="Segoe UI" w:hAnsi="Segoe UI" w:cs="Trebuchet MS"/>
          <w:color w:val="000000"/>
          <w:sz w:val="22"/>
        </w:rPr>
        <w:t xml:space="preserve"> I request that data collected about me be destroyed if it is still identifiable</w:t>
      </w:r>
      <w:r w:rsidR="003B1A66" w:rsidRPr="00077F46">
        <w:rPr>
          <w:rFonts w:ascii="Segoe UI" w:hAnsi="Segoe UI" w:cs="Trebuchet MS"/>
          <w:color w:val="000000"/>
          <w:sz w:val="22"/>
        </w:rPr>
        <w:t>.</w:t>
      </w:r>
    </w:p>
    <w:p w14:paraId="456170FB" w14:textId="77777777" w:rsidR="00D26837" w:rsidRPr="00FC711F" w:rsidRDefault="00D26837" w:rsidP="00E46EC0">
      <w:pPr>
        <w:rPr>
          <w:rFonts w:ascii="Segoe UI" w:hAnsi="Segoe UI" w:cs="Trebuchet MS"/>
          <w:color w:val="000000"/>
          <w:sz w:val="22"/>
        </w:rPr>
      </w:pPr>
    </w:p>
    <w:p w14:paraId="476C3ED9" w14:textId="6AC5AA28" w:rsidR="003B1058" w:rsidRDefault="00E46EC0" w:rsidP="00E46EC0">
      <w:pPr>
        <w:pStyle w:val="BodyText"/>
        <w:numPr>
          <w:ilvl w:val="12"/>
          <w:numId w:val="0"/>
        </w:numPr>
        <w:jc w:val="left"/>
        <w:rPr>
          <w:rFonts w:ascii="Segoe UI" w:hAnsi="Segoe UI" w:cs="Trebuchet MS"/>
          <w:b w:val="0"/>
          <w:color w:val="000000"/>
          <w:sz w:val="22"/>
        </w:rPr>
      </w:pPr>
      <w:r w:rsidRPr="00077F46">
        <w:rPr>
          <w:rFonts w:ascii="Segoe UI" w:hAnsi="Segoe UI" w:cs="Trebuchet MS"/>
          <w:b w:val="0"/>
          <w:color w:val="000000"/>
          <w:sz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Pr="00077F46">
        <w:rPr>
          <w:rFonts w:ascii="Segoe UI" w:hAnsi="Segoe UI" w:cs="Trebuchet MS"/>
          <w:b w:val="0"/>
          <w:color w:val="000000"/>
          <w:sz w:val="22"/>
        </w:rPr>
        <w:instrText xml:space="preserve"> FORMCHECKBOX </w:instrText>
      </w:r>
      <w:r w:rsidR="00000000">
        <w:rPr>
          <w:rFonts w:ascii="Segoe UI" w:hAnsi="Segoe UI" w:cs="Trebuchet MS"/>
          <w:b w:val="0"/>
          <w:color w:val="000000"/>
          <w:sz w:val="22"/>
        </w:rPr>
      </w:r>
      <w:r w:rsidR="00000000">
        <w:rPr>
          <w:rFonts w:ascii="Segoe UI" w:hAnsi="Segoe UI" w:cs="Trebuchet MS"/>
          <w:b w:val="0"/>
          <w:color w:val="000000"/>
          <w:sz w:val="22"/>
        </w:rPr>
        <w:fldChar w:fldCharType="separate"/>
      </w:r>
      <w:r w:rsidRPr="00077F46">
        <w:rPr>
          <w:rFonts w:ascii="Segoe UI" w:hAnsi="Segoe UI" w:cs="Trebuchet MS"/>
          <w:b w:val="0"/>
          <w:color w:val="000000"/>
          <w:sz w:val="22"/>
        </w:rPr>
        <w:fldChar w:fldCharType="end"/>
      </w:r>
      <w:bookmarkEnd w:id="1"/>
      <w:r w:rsidR="003B1058" w:rsidRPr="00077F46">
        <w:rPr>
          <w:rFonts w:ascii="Segoe UI" w:hAnsi="Segoe UI" w:cs="Trebuchet MS"/>
          <w:b w:val="0"/>
          <w:color w:val="000000"/>
          <w:sz w:val="22"/>
        </w:rPr>
        <w:t xml:space="preserve"> Please use data collected about me so far for the study.</w:t>
      </w:r>
    </w:p>
    <w:p w14:paraId="358D7F22" w14:textId="77777777" w:rsidR="00FC711F" w:rsidRPr="00077F46" w:rsidRDefault="00FC711F" w:rsidP="009967A5">
      <w:pPr>
        <w:autoSpaceDE/>
        <w:autoSpaceDN/>
        <w:rPr>
          <w:rFonts w:ascii="Segoe UI" w:hAnsi="Segoe UI"/>
          <w:color w:val="000000"/>
          <w:sz w:val="22"/>
        </w:rPr>
      </w:pP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10"/>
        <w:gridCol w:w="7088"/>
      </w:tblGrid>
      <w:tr w:rsidR="006A7997" w:rsidRPr="00077F46" w14:paraId="579D5793" w14:textId="77777777" w:rsidTr="008C4EB5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B3D3F7" w14:textId="77777777" w:rsidR="00E46EC0" w:rsidRPr="00077F46" w:rsidRDefault="00E46EC0" w:rsidP="00075FA0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</w:p>
          <w:p w14:paraId="73D768FE" w14:textId="77777777" w:rsidR="00E46EC0" w:rsidRPr="00077F46" w:rsidRDefault="00E46EC0" w:rsidP="00075FA0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</w:p>
          <w:p w14:paraId="29E3D64E" w14:textId="77777777" w:rsidR="006A7997" w:rsidRPr="00077F46" w:rsidRDefault="006A7997" w:rsidP="00075FA0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  <w:r w:rsidRPr="00077F46"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  <w:t>Name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4A135E5" w14:textId="77777777" w:rsidR="006A7997" w:rsidRPr="00077F46" w:rsidRDefault="006A7997" w:rsidP="00075FA0">
            <w:pPr>
              <w:pStyle w:val="BodyText3"/>
              <w:jc w:val="left"/>
              <w:rPr>
                <w:rFonts w:ascii="Segoe UI" w:hAnsi="Segoe UI" w:cs="Helvetica"/>
                <w:sz w:val="20"/>
                <w:szCs w:val="20"/>
                <w:lang w:val="en-AU"/>
              </w:rPr>
            </w:pPr>
          </w:p>
        </w:tc>
      </w:tr>
      <w:tr w:rsidR="006A7997" w:rsidRPr="00077F46" w14:paraId="55D19608" w14:textId="77777777" w:rsidTr="008C4EB5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3583E2" w14:textId="77777777" w:rsidR="00E46EC0" w:rsidRPr="00077F46" w:rsidRDefault="00E46EC0" w:rsidP="00075FA0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</w:p>
          <w:p w14:paraId="02115B02" w14:textId="77777777" w:rsidR="00E46EC0" w:rsidRPr="00077F46" w:rsidRDefault="00E46EC0" w:rsidP="00075FA0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</w:p>
          <w:p w14:paraId="6EDD1066" w14:textId="77777777" w:rsidR="006A7997" w:rsidRPr="00077F46" w:rsidRDefault="006A7997" w:rsidP="00075FA0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  <w:r w:rsidRPr="00077F46"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  <w:t xml:space="preserve">Optional: Signature </w:t>
            </w:r>
          </w:p>
        </w:tc>
        <w:tc>
          <w:tcPr>
            <w:tcW w:w="70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1CB0D7F" w14:textId="77777777" w:rsidR="006A7997" w:rsidRPr="00077F46" w:rsidRDefault="006A7997" w:rsidP="00075FA0">
            <w:pPr>
              <w:pStyle w:val="BodyText3"/>
              <w:jc w:val="left"/>
              <w:rPr>
                <w:rFonts w:ascii="Segoe UI" w:hAnsi="Segoe UI" w:cs="Helvetica"/>
                <w:sz w:val="20"/>
                <w:szCs w:val="20"/>
                <w:lang w:val="en-AU"/>
              </w:rPr>
            </w:pPr>
          </w:p>
        </w:tc>
      </w:tr>
      <w:tr w:rsidR="006A7997" w:rsidRPr="00077F46" w14:paraId="63C6C69F" w14:textId="77777777" w:rsidTr="008C4EB5">
        <w:trPr>
          <w:cantSplit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758307" w14:textId="77777777" w:rsidR="00E46EC0" w:rsidRPr="00077F46" w:rsidRDefault="00E46EC0" w:rsidP="00075FA0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</w:p>
          <w:p w14:paraId="0B308062" w14:textId="77777777" w:rsidR="00E46EC0" w:rsidRPr="00077F46" w:rsidRDefault="00E46EC0" w:rsidP="00075FA0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</w:p>
          <w:p w14:paraId="5EB9E519" w14:textId="77777777" w:rsidR="006A7997" w:rsidRPr="00077F46" w:rsidRDefault="006A7997" w:rsidP="00075FA0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  <w:r w:rsidRPr="00077F46"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  <w:t>Date signed or noted</w:t>
            </w:r>
          </w:p>
        </w:tc>
        <w:tc>
          <w:tcPr>
            <w:tcW w:w="70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C96E473" w14:textId="77777777" w:rsidR="006A7997" w:rsidRPr="00077F46" w:rsidRDefault="006A7997" w:rsidP="00075FA0">
            <w:pPr>
              <w:pStyle w:val="BodyText3"/>
              <w:jc w:val="left"/>
              <w:rPr>
                <w:rFonts w:ascii="Segoe UI" w:hAnsi="Segoe UI"/>
                <w:sz w:val="20"/>
                <w:szCs w:val="20"/>
                <w:lang w:val="en-AU"/>
              </w:rPr>
            </w:pPr>
          </w:p>
        </w:tc>
      </w:tr>
      <w:tr w:rsidR="006A7997" w:rsidRPr="00077F46" w14:paraId="6BB7CD34" w14:textId="77777777" w:rsidTr="008C4EB5">
        <w:trPr>
          <w:cantSplit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BEC077" w14:textId="77777777" w:rsidR="00E46EC0" w:rsidRDefault="00E46EC0" w:rsidP="00075FA0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</w:p>
          <w:p w14:paraId="3FEA74FD" w14:textId="77777777" w:rsidR="008C4EB5" w:rsidRPr="00077F46" w:rsidRDefault="008C4EB5" w:rsidP="00075FA0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</w:p>
          <w:p w14:paraId="2096ECFF" w14:textId="77777777" w:rsidR="00406D3D" w:rsidRPr="00077F46" w:rsidRDefault="00406D3D" w:rsidP="00075FA0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</w:p>
          <w:p w14:paraId="590EB95E" w14:textId="77777777" w:rsidR="00E46EC0" w:rsidRPr="00077F46" w:rsidRDefault="00E46EC0" w:rsidP="00075FA0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  <w:r w:rsidRPr="00077F46"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  <w:t xml:space="preserve">Optional: </w:t>
            </w:r>
          </w:p>
          <w:p w14:paraId="24EA36F9" w14:textId="77777777" w:rsidR="00E46EC0" w:rsidRPr="00077F46" w:rsidRDefault="00E46EC0" w:rsidP="00075FA0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  <w:r w:rsidRPr="00077F46"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  <w:t xml:space="preserve">Reason for withdrawal </w:t>
            </w:r>
          </w:p>
          <w:p w14:paraId="484BB08B" w14:textId="77777777" w:rsidR="006A7997" w:rsidRPr="00077F46" w:rsidRDefault="00E46EC0" w:rsidP="00075FA0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  <w:r w:rsidRPr="00077F46"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  <w:t>(</w:t>
            </w:r>
            <w:proofErr w:type="gramStart"/>
            <w:r w:rsidR="006A7997" w:rsidRPr="00077F46"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  <w:t>if</w:t>
            </w:r>
            <w:proofErr w:type="gramEnd"/>
            <w:r w:rsidR="006A7997" w:rsidRPr="00077F46"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  <w:t xml:space="preserve"> provided)</w:t>
            </w:r>
          </w:p>
        </w:tc>
        <w:tc>
          <w:tcPr>
            <w:tcW w:w="70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AC0A648" w14:textId="77777777" w:rsidR="006A7997" w:rsidRPr="00077F46" w:rsidRDefault="006A7997" w:rsidP="00075FA0">
            <w:pPr>
              <w:pStyle w:val="BodyText3"/>
              <w:jc w:val="left"/>
              <w:rPr>
                <w:rFonts w:ascii="Segoe UI" w:hAnsi="Segoe UI"/>
                <w:sz w:val="20"/>
                <w:szCs w:val="20"/>
                <w:lang w:val="en-AU"/>
              </w:rPr>
            </w:pPr>
          </w:p>
        </w:tc>
      </w:tr>
    </w:tbl>
    <w:p w14:paraId="0BDD11B0" w14:textId="34057969" w:rsidR="00166DE9" w:rsidRDefault="00166DE9" w:rsidP="00330149">
      <w:pPr>
        <w:pStyle w:val="BodyText3"/>
        <w:rPr>
          <w:rFonts w:ascii="Segoe UI" w:hAnsi="Segoe UI"/>
          <w:iCs/>
          <w:color w:val="000000"/>
          <w:sz w:val="24"/>
        </w:rPr>
      </w:pPr>
    </w:p>
    <w:p w14:paraId="0031AD75" w14:textId="26D8F07E" w:rsidR="0084044C" w:rsidRDefault="00A24CD6" w:rsidP="00A24CD6">
      <w:pPr>
        <w:jc w:val="both"/>
        <w:rPr>
          <w:rFonts w:ascii="Segoe UI" w:hAnsi="Segoe UI" w:cs="Arial"/>
          <w:color w:val="000000" w:themeColor="text1"/>
          <w:sz w:val="22"/>
          <w:szCs w:val="22"/>
        </w:rPr>
      </w:pPr>
      <w:r w:rsidRPr="00E206A6">
        <w:rPr>
          <w:rFonts w:ascii="Segoe UI" w:hAnsi="Segoe UI" w:cs="Arial"/>
          <w:color w:val="000000" w:themeColor="text1"/>
          <w:sz w:val="22"/>
          <w:szCs w:val="22"/>
        </w:rPr>
        <w:lastRenderedPageBreak/>
        <w:t>If you are unable to provide</w:t>
      </w:r>
      <w:r>
        <w:rPr>
          <w:rFonts w:ascii="Segoe UI" w:hAnsi="Segoe UI" w:cs="Arial"/>
          <w:color w:val="000000" w:themeColor="text1"/>
          <w:sz w:val="22"/>
          <w:szCs w:val="22"/>
        </w:rPr>
        <w:t xml:space="preserve"> signed written withdrawal the research team will be happy to accept video </w:t>
      </w:r>
      <w:r w:rsidRPr="00E206A6">
        <w:rPr>
          <w:rFonts w:ascii="Segoe UI" w:hAnsi="Segoe UI" w:cs="Arial"/>
          <w:color w:val="000000" w:themeColor="text1"/>
          <w:sz w:val="22"/>
          <w:szCs w:val="22"/>
        </w:rPr>
        <w:t xml:space="preserve">record </w:t>
      </w:r>
      <w:r>
        <w:rPr>
          <w:rFonts w:ascii="Segoe UI" w:hAnsi="Segoe UI" w:cs="Arial"/>
          <w:color w:val="000000" w:themeColor="text1"/>
          <w:sz w:val="22"/>
          <w:szCs w:val="22"/>
        </w:rPr>
        <w:t>your withdrawal, given through your preferred communication modality – verbally, through Auslan, Deaf/Blind sign language, or a text-to-speech computer mediated communication device.</w:t>
      </w:r>
      <w:r w:rsidRPr="00E206A6">
        <w:rPr>
          <w:rFonts w:ascii="Segoe UI" w:hAnsi="Segoe UI" w:cs="Arial"/>
          <w:color w:val="000000" w:themeColor="text1"/>
          <w:sz w:val="22"/>
          <w:szCs w:val="22"/>
        </w:rPr>
        <w:t xml:space="preserve">  </w:t>
      </w:r>
    </w:p>
    <w:p w14:paraId="78AD8648" w14:textId="0AA00A84" w:rsidR="00166DE9" w:rsidRPr="00077F46" w:rsidRDefault="00166DE9" w:rsidP="009967A5">
      <w:pPr>
        <w:jc w:val="both"/>
        <w:rPr>
          <w:rFonts w:ascii="Segoe UI" w:hAnsi="Segoe UI"/>
          <w:iCs/>
          <w:color w:val="000000"/>
          <w:sz w:val="24"/>
        </w:rPr>
      </w:pPr>
    </w:p>
    <w:p w14:paraId="3E1EB8D9" w14:textId="77777777" w:rsidR="00330149" w:rsidRPr="00077F46" w:rsidRDefault="00330149" w:rsidP="0044352E">
      <w:pPr>
        <w:shd w:val="clear" w:color="auto" w:fill="D9D9D9"/>
        <w:rPr>
          <w:rFonts w:ascii="Segoe UI" w:hAnsi="Segoe UI"/>
          <w:b/>
          <w:color w:val="000000"/>
          <w:sz w:val="24"/>
        </w:rPr>
      </w:pPr>
      <w:r w:rsidRPr="00077F46">
        <w:rPr>
          <w:rFonts w:ascii="Segoe UI" w:hAnsi="Segoe UI"/>
          <w:b/>
          <w:iCs/>
          <w:color w:val="000000"/>
          <w:sz w:val="24"/>
        </w:rPr>
        <w:t>P</w:t>
      </w:r>
      <w:r w:rsidR="0044352E" w:rsidRPr="00077F46">
        <w:rPr>
          <w:rFonts w:ascii="Segoe UI" w:hAnsi="Segoe UI"/>
          <w:b/>
          <w:iCs/>
          <w:color w:val="000000"/>
          <w:sz w:val="24"/>
        </w:rPr>
        <w:t>lease return the signed withdrawal form to the researcher</w:t>
      </w:r>
      <w:r w:rsidR="0044352E" w:rsidRPr="00077F46">
        <w:rPr>
          <w:rFonts w:ascii="Segoe UI" w:hAnsi="Segoe UI"/>
          <w:b/>
          <w:color w:val="000000"/>
          <w:sz w:val="24"/>
        </w:rPr>
        <w:t xml:space="preserve">.  </w:t>
      </w:r>
    </w:p>
    <w:p w14:paraId="3BA639E5" w14:textId="77777777" w:rsidR="004167AD" w:rsidRPr="00077F46" w:rsidRDefault="004167AD" w:rsidP="0044352E">
      <w:pPr>
        <w:shd w:val="clear" w:color="auto" w:fill="D9D9D9"/>
        <w:rPr>
          <w:rFonts w:ascii="Segoe UI" w:hAnsi="Segoe UI"/>
          <w:b/>
          <w:color w:val="000000"/>
          <w:sz w:val="24"/>
        </w:rPr>
      </w:pPr>
      <w:r w:rsidRPr="00077F46">
        <w:rPr>
          <w:rFonts w:ascii="Segoe UI" w:hAnsi="Segoe UI"/>
          <w:b/>
          <w:color w:val="000000"/>
          <w:sz w:val="24"/>
        </w:rPr>
        <w:t>P</w:t>
      </w:r>
      <w:r w:rsidR="0044352E" w:rsidRPr="00077F46">
        <w:rPr>
          <w:rFonts w:ascii="Segoe UI" w:hAnsi="Segoe UI"/>
          <w:b/>
          <w:color w:val="000000"/>
          <w:sz w:val="24"/>
        </w:rPr>
        <w:t>lease note that you may also withdraw verbally or via email.</w:t>
      </w:r>
    </w:p>
    <w:p w14:paraId="7307D098" w14:textId="77777777" w:rsidR="00330149" w:rsidRPr="00077F46" w:rsidRDefault="00330149" w:rsidP="00330149">
      <w:pPr>
        <w:pStyle w:val="BodyText3"/>
        <w:rPr>
          <w:rFonts w:ascii="Segoe UI" w:hAnsi="Segoe UI"/>
          <w:iCs/>
          <w:color w:val="000000"/>
          <w:sz w:val="24"/>
        </w:rPr>
      </w:pPr>
    </w:p>
    <w:sectPr w:rsidR="00330149" w:rsidRPr="00077F46" w:rsidSect="009967A5">
      <w:footerReference w:type="first" r:id="rId14"/>
      <w:pgSz w:w="11907" w:h="16840" w:code="9"/>
      <w:pgMar w:top="709" w:right="1134" w:bottom="567" w:left="1134" w:header="709" w:footer="709" w:gutter="0"/>
      <w:pgNumType w:start="1"/>
      <w:cols w:space="709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48E347" w14:textId="77777777" w:rsidR="00E92635" w:rsidRDefault="00E92635">
      <w:r>
        <w:separator/>
      </w:r>
    </w:p>
  </w:endnote>
  <w:endnote w:type="continuationSeparator" w:id="0">
    <w:p w14:paraId="4CDDE50B" w14:textId="77777777" w:rsidR="00E92635" w:rsidRDefault="00E926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DAEB34" w14:textId="5C4E3A03" w:rsidR="006C5C8A" w:rsidRPr="006C5C8A" w:rsidRDefault="006C5C8A" w:rsidP="006C5C8A">
    <w:pPr>
      <w:pStyle w:val="Footer"/>
      <w:pBdr>
        <w:top w:val="single" w:sz="6" w:space="1" w:color="404040"/>
      </w:pBdr>
      <w:tabs>
        <w:tab w:val="clear" w:pos="4153"/>
        <w:tab w:val="clear" w:pos="8306"/>
        <w:tab w:val="decimal" w:pos="5387"/>
        <w:tab w:val="right" w:pos="9781"/>
      </w:tabs>
      <w:rPr>
        <w:rFonts w:ascii="Segoe UI" w:hAnsi="Segoe UI"/>
      </w:rPr>
    </w:pPr>
    <w:r>
      <w:rPr>
        <w:rFonts w:ascii="Segoe UI" w:hAnsi="Segoe UI"/>
      </w:rPr>
      <w:t>Withdraw Consent</w:t>
    </w:r>
    <w:r w:rsidR="004C3FE3" w:rsidRPr="008C4EB5">
      <w:rPr>
        <w:rFonts w:ascii="Segoe UI" w:hAnsi="Segoe UI"/>
      </w:rPr>
      <w:tab/>
      <w:t>V</w:t>
    </w:r>
    <w:r w:rsidR="008A3AEB">
      <w:rPr>
        <w:rFonts w:ascii="Segoe UI" w:hAnsi="Segoe UI"/>
      </w:rPr>
      <w:t>3</w:t>
    </w:r>
    <w:r w:rsidR="004C3FE3" w:rsidRPr="008C4EB5">
      <w:rPr>
        <w:rFonts w:ascii="Segoe UI" w:hAnsi="Segoe UI"/>
      </w:rPr>
      <w:tab/>
    </w:r>
    <w:r w:rsidR="004C3FE3" w:rsidRPr="008C4EB5">
      <w:rPr>
        <w:rFonts w:ascii="Segoe UI" w:hAnsi="Segoe UI"/>
      </w:rPr>
      <w:fldChar w:fldCharType="begin"/>
    </w:r>
    <w:r w:rsidR="004C3FE3" w:rsidRPr="008C4EB5">
      <w:rPr>
        <w:rFonts w:ascii="Segoe UI" w:hAnsi="Segoe UI"/>
      </w:rPr>
      <w:instrText xml:space="preserve"> PAGE   \* MERGEFORMAT </w:instrText>
    </w:r>
    <w:r w:rsidR="004C3FE3" w:rsidRPr="008C4EB5">
      <w:rPr>
        <w:rFonts w:ascii="Segoe UI" w:hAnsi="Segoe UI"/>
      </w:rPr>
      <w:fldChar w:fldCharType="separate"/>
    </w:r>
    <w:r w:rsidR="00166DE9">
      <w:rPr>
        <w:rFonts w:ascii="Segoe UI" w:hAnsi="Segoe UI"/>
        <w:noProof/>
      </w:rPr>
      <w:t>1</w:t>
    </w:r>
    <w:r w:rsidR="004C3FE3" w:rsidRPr="008C4EB5">
      <w:rPr>
        <w:rFonts w:ascii="Segoe UI" w:hAnsi="Segoe UI"/>
      </w:rPr>
      <w:fldChar w:fldCharType="end"/>
    </w:r>
    <w:r w:rsidR="004C3FE3" w:rsidRPr="008C4EB5">
      <w:rPr>
        <w:rFonts w:ascii="Segoe UI" w:hAnsi="Segoe UI"/>
        <w:noProof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725CD3" w14:textId="77777777" w:rsidR="00E92635" w:rsidRDefault="00E92635">
      <w:r>
        <w:separator/>
      </w:r>
    </w:p>
  </w:footnote>
  <w:footnote w:type="continuationSeparator" w:id="0">
    <w:p w14:paraId="4E348069" w14:textId="77777777" w:rsidR="00E92635" w:rsidRDefault="00E926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71228B"/>
    <w:multiLevelType w:val="hybridMultilevel"/>
    <w:tmpl w:val="E9A2B19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8D5809"/>
    <w:multiLevelType w:val="hybridMultilevel"/>
    <w:tmpl w:val="23D28E2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720BF7"/>
    <w:multiLevelType w:val="hybridMultilevel"/>
    <w:tmpl w:val="46FE010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C46743"/>
    <w:multiLevelType w:val="singleLevel"/>
    <w:tmpl w:val="22929A2E"/>
    <w:lvl w:ilvl="0">
      <w:start w:val="17"/>
      <w:numFmt w:val="bullet"/>
      <w:lvlText w:val=""/>
      <w:lvlJc w:val="left"/>
      <w:pPr>
        <w:tabs>
          <w:tab w:val="num" w:pos="680"/>
        </w:tabs>
        <w:ind w:left="680" w:hanging="680"/>
      </w:pPr>
      <w:rPr>
        <w:rFonts w:ascii="Symbol" w:hAnsi="Symbol" w:cs="Symbol" w:hint="default"/>
        <w:color w:val="0000FF"/>
      </w:rPr>
    </w:lvl>
  </w:abstractNum>
  <w:abstractNum w:abstractNumId="4" w15:restartNumberingAfterBreak="0">
    <w:nsid w:val="7D0E68AA"/>
    <w:multiLevelType w:val="hybridMultilevel"/>
    <w:tmpl w:val="3702CE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993606866">
    <w:abstractNumId w:val="3"/>
  </w:num>
  <w:num w:numId="2" w16cid:durableId="485900411">
    <w:abstractNumId w:val="0"/>
  </w:num>
  <w:num w:numId="3" w16cid:durableId="416444878">
    <w:abstractNumId w:val="2"/>
  </w:num>
  <w:num w:numId="4" w16cid:durableId="632833308">
    <w:abstractNumId w:val="4"/>
  </w:num>
  <w:num w:numId="5" w16cid:durableId="11949289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szQ2MDE0BgILIyUdpeDU4uLM/DyQAotaAPlHX90sAAAA"/>
  </w:docVars>
  <w:rsids>
    <w:rsidRoot w:val="00A64C50"/>
    <w:rsid w:val="000028F2"/>
    <w:rsid w:val="00004063"/>
    <w:rsid w:val="000206D5"/>
    <w:rsid w:val="00030087"/>
    <w:rsid w:val="00030582"/>
    <w:rsid w:val="00031034"/>
    <w:rsid w:val="0004141A"/>
    <w:rsid w:val="000447A8"/>
    <w:rsid w:val="00062013"/>
    <w:rsid w:val="0006343D"/>
    <w:rsid w:val="00065272"/>
    <w:rsid w:val="0006539D"/>
    <w:rsid w:val="00070476"/>
    <w:rsid w:val="00075FA0"/>
    <w:rsid w:val="00077F46"/>
    <w:rsid w:val="000902CA"/>
    <w:rsid w:val="000904BA"/>
    <w:rsid w:val="00092761"/>
    <w:rsid w:val="000A6495"/>
    <w:rsid w:val="000A707F"/>
    <w:rsid w:val="000B14AC"/>
    <w:rsid w:val="000B217E"/>
    <w:rsid w:val="000E7C63"/>
    <w:rsid w:val="000E7ED8"/>
    <w:rsid w:val="000F3522"/>
    <w:rsid w:val="00102658"/>
    <w:rsid w:val="001239AB"/>
    <w:rsid w:val="00126A27"/>
    <w:rsid w:val="00140C5E"/>
    <w:rsid w:val="00156F45"/>
    <w:rsid w:val="0016106A"/>
    <w:rsid w:val="001626EA"/>
    <w:rsid w:val="001627E5"/>
    <w:rsid w:val="00166DE9"/>
    <w:rsid w:val="00167EE0"/>
    <w:rsid w:val="00174499"/>
    <w:rsid w:val="001811E0"/>
    <w:rsid w:val="001839AA"/>
    <w:rsid w:val="0018405F"/>
    <w:rsid w:val="001849FE"/>
    <w:rsid w:val="001A6C0F"/>
    <w:rsid w:val="001D07A0"/>
    <w:rsid w:val="001D2DCD"/>
    <w:rsid w:val="001E0FD0"/>
    <w:rsid w:val="001F482E"/>
    <w:rsid w:val="002036AC"/>
    <w:rsid w:val="002113E1"/>
    <w:rsid w:val="00215680"/>
    <w:rsid w:val="00220BC0"/>
    <w:rsid w:val="00223FEA"/>
    <w:rsid w:val="00236DA7"/>
    <w:rsid w:val="00240E39"/>
    <w:rsid w:val="0026554B"/>
    <w:rsid w:val="00277C9F"/>
    <w:rsid w:val="002948AC"/>
    <w:rsid w:val="00296701"/>
    <w:rsid w:val="00296F82"/>
    <w:rsid w:val="002A03E7"/>
    <w:rsid w:val="002A1467"/>
    <w:rsid w:val="002A2DEC"/>
    <w:rsid w:val="002A2F5B"/>
    <w:rsid w:val="002A63EE"/>
    <w:rsid w:val="002B1E50"/>
    <w:rsid w:val="002B5B0D"/>
    <w:rsid w:val="002D2CA5"/>
    <w:rsid w:val="002F0057"/>
    <w:rsid w:val="00307AB2"/>
    <w:rsid w:val="00310363"/>
    <w:rsid w:val="00312B5B"/>
    <w:rsid w:val="00316F1B"/>
    <w:rsid w:val="00320638"/>
    <w:rsid w:val="00330149"/>
    <w:rsid w:val="00330CEE"/>
    <w:rsid w:val="003412EE"/>
    <w:rsid w:val="0035286C"/>
    <w:rsid w:val="00371A0F"/>
    <w:rsid w:val="00373B6E"/>
    <w:rsid w:val="003B1058"/>
    <w:rsid w:val="003B1A66"/>
    <w:rsid w:val="003B55B2"/>
    <w:rsid w:val="003C34F9"/>
    <w:rsid w:val="003D3709"/>
    <w:rsid w:val="003D7744"/>
    <w:rsid w:val="003F091A"/>
    <w:rsid w:val="003F1E53"/>
    <w:rsid w:val="003F2894"/>
    <w:rsid w:val="003F420D"/>
    <w:rsid w:val="00401B37"/>
    <w:rsid w:val="00406D3D"/>
    <w:rsid w:val="004078FF"/>
    <w:rsid w:val="0041014C"/>
    <w:rsid w:val="00412BB5"/>
    <w:rsid w:val="004167AD"/>
    <w:rsid w:val="0044352E"/>
    <w:rsid w:val="00446233"/>
    <w:rsid w:val="00453D45"/>
    <w:rsid w:val="00455C40"/>
    <w:rsid w:val="00455E8D"/>
    <w:rsid w:val="00457E40"/>
    <w:rsid w:val="0046569B"/>
    <w:rsid w:val="0047480C"/>
    <w:rsid w:val="004769A4"/>
    <w:rsid w:val="0048047D"/>
    <w:rsid w:val="004A156B"/>
    <w:rsid w:val="004B09C2"/>
    <w:rsid w:val="004B515E"/>
    <w:rsid w:val="004C3FE3"/>
    <w:rsid w:val="004C562B"/>
    <w:rsid w:val="0050545E"/>
    <w:rsid w:val="005233C5"/>
    <w:rsid w:val="00524668"/>
    <w:rsid w:val="0053195A"/>
    <w:rsid w:val="00533DDF"/>
    <w:rsid w:val="005761A4"/>
    <w:rsid w:val="005844E7"/>
    <w:rsid w:val="0059110A"/>
    <w:rsid w:val="00591432"/>
    <w:rsid w:val="00593E9E"/>
    <w:rsid w:val="005C0D23"/>
    <w:rsid w:val="005C6176"/>
    <w:rsid w:val="005D093C"/>
    <w:rsid w:val="005E39AC"/>
    <w:rsid w:val="005E4C50"/>
    <w:rsid w:val="005F1B3D"/>
    <w:rsid w:val="005F7312"/>
    <w:rsid w:val="006044B3"/>
    <w:rsid w:val="00621E27"/>
    <w:rsid w:val="00621F09"/>
    <w:rsid w:val="00631CDC"/>
    <w:rsid w:val="006347AF"/>
    <w:rsid w:val="00634CA5"/>
    <w:rsid w:val="0065746D"/>
    <w:rsid w:val="0066309C"/>
    <w:rsid w:val="00691A90"/>
    <w:rsid w:val="006A1D21"/>
    <w:rsid w:val="006A5BEB"/>
    <w:rsid w:val="006A7997"/>
    <w:rsid w:val="006B23C9"/>
    <w:rsid w:val="006B59D8"/>
    <w:rsid w:val="006C33DD"/>
    <w:rsid w:val="006C5C8A"/>
    <w:rsid w:val="006C7BCB"/>
    <w:rsid w:val="006E7D5C"/>
    <w:rsid w:val="00731766"/>
    <w:rsid w:val="007459DE"/>
    <w:rsid w:val="007476CA"/>
    <w:rsid w:val="007628F4"/>
    <w:rsid w:val="00773F19"/>
    <w:rsid w:val="00785974"/>
    <w:rsid w:val="00787678"/>
    <w:rsid w:val="007918D4"/>
    <w:rsid w:val="00794831"/>
    <w:rsid w:val="007A5254"/>
    <w:rsid w:val="007B3296"/>
    <w:rsid w:val="007B533F"/>
    <w:rsid w:val="007C05DF"/>
    <w:rsid w:val="007C17D1"/>
    <w:rsid w:val="007C5F0F"/>
    <w:rsid w:val="007C657F"/>
    <w:rsid w:val="007D09F6"/>
    <w:rsid w:val="007D3C96"/>
    <w:rsid w:val="007D6118"/>
    <w:rsid w:val="007D7006"/>
    <w:rsid w:val="007D7D5A"/>
    <w:rsid w:val="007E6B94"/>
    <w:rsid w:val="007F048E"/>
    <w:rsid w:val="007F7F91"/>
    <w:rsid w:val="00801166"/>
    <w:rsid w:val="008057FB"/>
    <w:rsid w:val="0084044C"/>
    <w:rsid w:val="00843B8A"/>
    <w:rsid w:val="008507D9"/>
    <w:rsid w:val="008576C0"/>
    <w:rsid w:val="00865617"/>
    <w:rsid w:val="008657FE"/>
    <w:rsid w:val="008871B4"/>
    <w:rsid w:val="008A3AEB"/>
    <w:rsid w:val="008A760C"/>
    <w:rsid w:val="008C4EB5"/>
    <w:rsid w:val="008F35F5"/>
    <w:rsid w:val="009041B9"/>
    <w:rsid w:val="0090477B"/>
    <w:rsid w:val="00912FCD"/>
    <w:rsid w:val="00913ECD"/>
    <w:rsid w:val="00914AF5"/>
    <w:rsid w:val="00920D14"/>
    <w:rsid w:val="00924636"/>
    <w:rsid w:val="009325AC"/>
    <w:rsid w:val="00950CC6"/>
    <w:rsid w:val="00977904"/>
    <w:rsid w:val="009865E6"/>
    <w:rsid w:val="0099332D"/>
    <w:rsid w:val="009967A5"/>
    <w:rsid w:val="009A046C"/>
    <w:rsid w:val="009A4F49"/>
    <w:rsid w:val="009C782E"/>
    <w:rsid w:val="009D004A"/>
    <w:rsid w:val="009D35E2"/>
    <w:rsid w:val="009D69BD"/>
    <w:rsid w:val="009E63BD"/>
    <w:rsid w:val="009E6E35"/>
    <w:rsid w:val="00A007DC"/>
    <w:rsid w:val="00A16968"/>
    <w:rsid w:val="00A24CD6"/>
    <w:rsid w:val="00A26403"/>
    <w:rsid w:val="00A32191"/>
    <w:rsid w:val="00A35FF4"/>
    <w:rsid w:val="00A50B59"/>
    <w:rsid w:val="00A50DF9"/>
    <w:rsid w:val="00A5200A"/>
    <w:rsid w:val="00A570BE"/>
    <w:rsid w:val="00A64C50"/>
    <w:rsid w:val="00A721C1"/>
    <w:rsid w:val="00A8060B"/>
    <w:rsid w:val="00A93EEB"/>
    <w:rsid w:val="00AA290C"/>
    <w:rsid w:val="00AA43EB"/>
    <w:rsid w:val="00AF3914"/>
    <w:rsid w:val="00AF5138"/>
    <w:rsid w:val="00B41D1C"/>
    <w:rsid w:val="00B54446"/>
    <w:rsid w:val="00B61133"/>
    <w:rsid w:val="00B92BC3"/>
    <w:rsid w:val="00BA6B84"/>
    <w:rsid w:val="00BB3419"/>
    <w:rsid w:val="00BB3DCF"/>
    <w:rsid w:val="00BB7EED"/>
    <w:rsid w:val="00BC54AB"/>
    <w:rsid w:val="00BC6A87"/>
    <w:rsid w:val="00BD420E"/>
    <w:rsid w:val="00BE2F48"/>
    <w:rsid w:val="00BF263C"/>
    <w:rsid w:val="00BF647C"/>
    <w:rsid w:val="00C02AC3"/>
    <w:rsid w:val="00C031CF"/>
    <w:rsid w:val="00C15A1B"/>
    <w:rsid w:val="00C162E3"/>
    <w:rsid w:val="00C24916"/>
    <w:rsid w:val="00C26C28"/>
    <w:rsid w:val="00C27159"/>
    <w:rsid w:val="00C31991"/>
    <w:rsid w:val="00C52885"/>
    <w:rsid w:val="00C54A27"/>
    <w:rsid w:val="00C55167"/>
    <w:rsid w:val="00C6125B"/>
    <w:rsid w:val="00C71B10"/>
    <w:rsid w:val="00C832DE"/>
    <w:rsid w:val="00CA32EA"/>
    <w:rsid w:val="00CA4D19"/>
    <w:rsid w:val="00CA5CDF"/>
    <w:rsid w:val="00CA7093"/>
    <w:rsid w:val="00CD0846"/>
    <w:rsid w:val="00CD11EB"/>
    <w:rsid w:val="00CD3714"/>
    <w:rsid w:val="00CD7B55"/>
    <w:rsid w:val="00CE0796"/>
    <w:rsid w:val="00CE1771"/>
    <w:rsid w:val="00CE2035"/>
    <w:rsid w:val="00CE38E5"/>
    <w:rsid w:val="00D02B93"/>
    <w:rsid w:val="00D26837"/>
    <w:rsid w:val="00D41516"/>
    <w:rsid w:val="00D43938"/>
    <w:rsid w:val="00D5198C"/>
    <w:rsid w:val="00D55357"/>
    <w:rsid w:val="00D56B04"/>
    <w:rsid w:val="00D70643"/>
    <w:rsid w:val="00D73C05"/>
    <w:rsid w:val="00D81ABA"/>
    <w:rsid w:val="00D81B05"/>
    <w:rsid w:val="00D82FE6"/>
    <w:rsid w:val="00D83360"/>
    <w:rsid w:val="00D85381"/>
    <w:rsid w:val="00D85617"/>
    <w:rsid w:val="00D85A4A"/>
    <w:rsid w:val="00D93BBE"/>
    <w:rsid w:val="00D93CC5"/>
    <w:rsid w:val="00DA2EFE"/>
    <w:rsid w:val="00DB1C7D"/>
    <w:rsid w:val="00DD7936"/>
    <w:rsid w:val="00DF1E83"/>
    <w:rsid w:val="00DF5D6C"/>
    <w:rsid w:val="00E25D2B"/>
    <w:rsid w:val="00E328B8"/>
    <w:rsid w:val="00E46EC0"/>
    <w:rsid w:val="00E51221"/>
    <w:rsid w:val="00E544C4"/>
    <w:rsid w:val="00E551B7"/>
    <w:rsid w:val="00E6378A"/>
    <w:rsid w:val="00E6452D"/>
    <w:rsid w:val="00E77990"/>
    <w:rsid w:val="00E90DBD"/>
    <w:rsid w:val="00E92635"/>
    <w:rsid w:val="00EA2CB4"/>
    <w:rsid w:val="00EC42CE"/>
    <w:rsid w:val="00EC48C8"/>
    <w:rsid w:val="00EE0E00"/>
    <w:rsid w:val="00EE1251"/>
    <w:rsid w:val="00EE22DD"/>
    <w:rsid w:val="00EE2DC4"/>
    <w:rsid w:val="00EE6570"/>
    <w:rsid w:val="00EE79FE"/>
    <w:rsid w:val="00EF14D9"/>
    <w:rsid w:val="00EF4D8A"/>
    <w:rsid w:val="00F0085F"/>
    <w:rsid w:val="00F0283B"/>
    <w:rsid w:val="00F029E9"/>
    <w:rsid w:val="00F525A9"/>
    <w:rsid w:val="00F6375A"/>
    <w:rsid w:val="00F70D18"/>
    <w:rsid w:val="00F96FFA"/>
    <w:rsid w:val="00FA5E9C"/>
    <w:rsid w:val="00FA6024"/>
    <w:rsid w:val="00FB618D"/>
    <w:rsid w:val="00FC2A65"/>
    <w:rsid w:val="00FC711F"/>
    <w:rsid w:val="00FD1204"/>
    <w:rsid w:val="00FD4077"/>
    <w:rsid w:val="00FE55F9"/>
    <w:rsid w:val="00FE7E82"/>
    <w:rsid w:val="00FF31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7B173B40"/>
  <w15:chartTrackingRefBased/>
  <w15:docId w15:val="{D35E1186-3985-48FC-8C99-AF46257DA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uiPriority="10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autoSpaceDE w:val="0"/>
      <w:autoSpaceDN w:val="0"/>
    </w:pPr>
    <w:rPr>
      <w:rFonts w:ascii="Helvetica" w:hAnsi="Helvetica" w:cs="Helvetica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30"/>
      <w:szCs w:val="30"/>
    </w:rPr>
  </w:style>
  <w:style w:type="paragraph" w:styleId="Heading2">
    <w:name w:val="heading 2"/>
    <w:basedOn w:val="Normal"/>
    <w:next w:val="Normal"/>
    <w:qFormat/>
    <w:pPr>
      <w:keepNext/>
      <w:shd w:val="solid" w:color="auto" w:fill="auto"/>
      <w:jc w:val="center"/>
      <w:outlineLvl w:val="1"/>
    </w:pPr>
    <w:rPr>
      <w:b/>
      <w:bCs/>
      <w:sz w:val="40"/>
      <w:szCs w:val="40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  <w:color w:val="FFFFFF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b/>
      <w:bCs/>
      <w:sz w:val="26"/>
      <w:szCs w:val="26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pPr>
      <w:keepNext/>
      <w:jc w:val="right"/>
      <w:outlineLvl w:val="6"/>
    </w:pPr>
  </w:style>
  <w:style w:type="paragraph" w:styleId="Heading8">
    <w:name w:val="heading 8"/>
    <w:basedOn w:val="Normal"/>
    <w:next w:val="Normal"/>
    <w:qFormat/>
    <w:pPr>
      <w:keepNext/>
      <w:widowControl w:val="0"/>
      <w:jc w:val="both"/>
      <w:outlineLvl w:val="7"/>
    </w:pPr>
    <w:rPr>
      <w:b/>
      <w:bCs/>
      <w:sz w:val="22"/>
      <w:szCs w:val="22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jc w:val="center"/>
    </w:pPr>
    <w:rPr>
      <w:rFonts w:ascii="Univers" w:hAnsi="Univers" w:cs="Univers"/>
      <w:b/>
      <w:bCs/>
      <w:sz w:val="26"/>
      <w:szCs w:val="26"/>
    </w:rPr>
  </w:style>
  <w:style w:type="paragraph" w:styleId="BodyText3">
    <w:name w:val="Body Text 3"/>
    <w:basedOn w:val="Normal"/>
    <w:link w:val="BodyText3Char"/>
    <w:pPr>
      <w:jc w:val="both"/>
    </w:pPr>
    <w:rPr>
      <w:rFonts w:ascii="Univers" w:hAnsi="Univers" w:cs="Univers"/>
      <w:sz w:val="22"/>
      <w:szCs w:val="22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customStyle="1" w:styleId="Text">
    <w:name w:val="Text"/>
    <w:basedOn w:val="Normal"/>
    <w:pPr>
      <w:widowControl w:val="0"/>
      <w:jc w:val="both"/>
    </w:pPr>
    <w:rPr>
      <w:rFonts w:ascii="Univers" w:hAnsi="Univers" w:cs="Univers"/>
      <w:lang w:val="en-AU"/>
    </w:rPr>
  </w:style>
  <w:style w:type="paragraph" w:styleId="BodyTextIndent">
    <w:name w:val="Body Text Indent"/>
    <w:basedOn w:val="Normal"/>
    <w:pPr>
      <w:numPr>
        <w:ilvl w:val="12"/>
      </w:numPr>
      <w:tabs>
        <w:tab w:val="left" w:pos="436"/>
      </w:tabs>
      <w:ind w:left="360" w:hanging="360"/>
      <w:jc w:val="both"/>
    </w:pPr>
    <w:rPr>
      <w:rFonts w:ascii="Arial" w:hAnsi="Arial" w:cs="Arial"/>
      <w:sz w:val="22"/>
      <w:szCs w:val="22"/>
      <w:lang w:val="en-GB"/>
    </w:rPr>
  </w:style>
  <w:style w:type="paragraph" w:styleId="BodyTextIndent3">
    <w:name w:val="Body Text Indent 3"/>
    <w:basedOn w:val="Normal"/>
    <w:pPr>
      <w:ind w:left="567"/>
      <w:jc w:val="both"/>
    </w:pPr>
    <w:rPr>
      <w:rFonts w:ascii="Arial" w:hAnsi="Arial" w:cs="Arial"/>
      <w:lang w:val="en-GB"/>
    </w:rPr>
  </w:style>
  <w:style w:type="paragraph" w:styleId="BodyTextIndent2">
    <w:name w:val="Body Text Indent 2"/>
    <w:basedOn w:val="Normal"/>
    <w:pPr>
      <w:widowControl w:val="0"/>
      <w:ind w:left="397"/>
      <w:jc w:val="both"/>
    </w:pPr>
    <w:rPr>
      <w:rFonts w:ascii="Univers" w:hAnsi="Univers" w:cs="Univers"/>
      <w:sz w:val="22"/>
      <w:szCs w:val="22"/>
      <w:lang w:val="en-AU"/>
    </w:rPr>
  </w:style>
  <w:style w:type="paragraph" w:styleId="BlockText">
    <w:name w:val="Block Text"/>
    <w:basedOn w:val="Normal"/>
    <w:pPr>
      <w:ind w:left="567" w:right="567"/>
      <w:jc w:val="both"/>
    </w:pPr>
    <w:rPr>
      <w:rFonts w:ascii="Univers" w:hAnsi="Univers" w:cs="Univers"/>
      <w:sz w:val="22"/>
      <w:szCs w:val="22"/>
    </w:rPr>
  </w:style>
  <w:style w:type="character" w:styleId="FollowedHyperlink">
    <w:name w:val="FollowedHyperlink"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character" w:styleId="Strong">
    <w:name w:val="Strong"/>
    <w:qFormat/>
    <w:rsid w:val="00102658"/>
    <w:rPr>
      <w:b/>
      <w:bCs/>
    </w:rPr>
  </w:style>
  <w:style w:type="paragraph" w:styleId="BalloonText">
    <w:name w:val="Balloon Text"/>
    <w:basedOn w:val="Normal"/>
    <w:semiHidden/>
    <w:rsid w:val="00373B6E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0904BA"/>
    <w:pPr>
      <w:pBdr>
        <w:bottom w:val="single" w:sz="8" w:space="4" w:color="4F81BD"/>
      </w:pBdr>
      <w:autoSpaceDE/>
      <w:autoSpaceDN/>
      <w:spacing w:after="300"/>
      <w:contextualSpacing/>
    </w:pPr>
    <w:rPr>
      <w:rFonts w:ascii="Cambria" w:hAnsi="Cambria" w:cs="Times New Roman"/>
      <w:color w:val="17365D"/>
      <w:spacing w:val="5"/>
      <w:kern w:val="28"/>
      <w:sz w:val="52"/>
      <w:szCs w:val="52"/>
      <w:lang w:val="en-AU"/>
    </w:rPr>
  </w:style>
  <w:style w:type="character" w:customStyle="1" w:styleId="TitleChar">
    <w:name w:val="Title Char"/>
    <w:link w:val="Title"/>
    <w:uiPriority w:val="10"/>
    <w:rsid w:val="000904BA"/>
    <w:rPr>
      <w:rFonts w:ascii="Cambria" w:hAnsi="Cambria"/>
      <w:color w:val="17365D"/>
      <w:spacing w:val="5"/>
      <w:kern w:val="28"/>
      <w:sz w:val="52"/>
      <w:szCs w:val="52"/>
      <w:lang w:eastAsia="en-US"/>
    </w:rPr>
  </w:style>
  <w:style w:type="table" w:styleId="TableGrid">
    <w:name w:val="Table Grid"/>
    <w:basedOn w:val="TableNormal"/>
    <w:rsid w:val="000904B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BodyTextChar">
    <w:name w:val="Body Text Char"/>
    <w:link w:val="BodyText"/>
    <w:rsid w:val="003B1058"/>
    <w:rPr>
      <w:rFonts w:ascii="Univers" w:hAnsi="Univers" w:cs="Univers"/>
      <w:b/>
      <w:bCs/>
      <w:sz w:val="26"/>
      <w:szCs w:val="26"/>
      <w:lang w:val="en-US" w:eastAsia="en-US"/>
    </w:rPr>
  </w:style>
  <w:style w:type="character" w:customStyle="1" w:styleId="BodyText3Char">
    <w:name w:val="Body Text 3 Char"/>
    <w:link w:val="BodyText3"/>
    <w:rsid w:val="00E46EC0"/>
    <w:rPr>
      <w:rFonts w:ascii="Univers" w:hAnsi="Univers" w:cs="Univers"/>
      <w:sz w:val="22"/>
      <w:szCs w:val="22"/>
      <w:lang w:val="en-US" w:eastAsia="en-US"/>
    </w:rPr>
  </w:style>
  <w:style w:type="character" w:customStyle="1" w:styleId="FooterChar">
    <w:name w:val="Footer Char"/>
    <w:link w:val="Footer"/>
    <w:uiPriority w:val="99"/>
    <w:rsid w:val="004C3FE3"/>
    <w:rPr>
      <w:rFonts w:ascii="Helvetica" w:hAnsi="Helvetica" w:cs="Helvetica"/>
      <w:lang w:val="en-US" w:eastAsia="en-US"/>
    </w:rPr>
  </w:style>
  <w:style w:type="paragraph" w:styleId="Revision">
    <w:name w:val="Revision"/>
    <w:hidden/>
    <w:uiPriority w:val="99"/>
    <w:semiHidden/>
    <w:rsid w:val="00F96FFA"/>
    <w:rPr>
      <w:rFonts w:ascii="Helvetica" w:hAnsi="Helvetica" w:cs="Helvetica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96F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79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17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417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91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135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67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71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816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23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67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erin.scudder@unimelb.edu.au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jung.yoon@qut.edu.au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hannahleigh.mason@qut.edu.au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EADAD4193D1846AC9F87D403AEFCE1" ma:contentTypeVersion="6" ma:contentTypeDescription="Create a new document." ma:contentTypeScope="" ma:versionID="f225a8601f530f55676afda0d8d36779">
  <xsd:schema xmlns:xsd="http://www.w3.org/2001/XMLSchema" xmlns:xs="http://www.w3.org/2001/XMLSchema" xmlns:p="http://schemas.microsoft.com/office/2006/metadata/properties" xmlns:ns2="c2e3f189-7c2a-4e70-94da-ade09ce7a900" targetNamespace="http://schemas.microsoft.com/office/2006/metadata/properties" ma:root="true" ma:fieldsID="6f8549fc317d36b2e8f2963f45e837a1" ns2:_="">
    <xsd:import namespace="c2e3f189-7c2a-4e70-94da-ade09ce7a9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e3f189-7c2a-4e70-94da-ade09ce7a9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3284F55-7F17-49AA-86C4-547093366F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e3f189-7c2a-4e70-94da-ade09ce7a9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72B0F44-0812-4825-A0BA-87CE09043C7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4615F8E-A422-4762-852C-58B91BBE1D9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89</Words>
  <Characters>165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TH Withdraw Consent V3 20210714</vt:lpstr>
    </vt:vector>
  </TitlesOfParts>
  <Manager>Bree Hadley</Manager>
  <Company>QUT</Company>
  <LinksUpToDate>false</LinksUpToDate>
  <CharactersWithSpaces>1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H Withdraw Consent V3 20210714</dc:title>
  <dc:subject>Withdraw consent form</dc:subject>
  <dc:creator>Evolution of Disability Arts in Australia</dc:creator>
  <cp:keywords>Evolution of Disability Arts in Australia, withdraw, consent form</cp:keywords>
  <dc:description/>
  <cp:lastModifiedBy>Annie Rolfe</cp:lastModifiedBy>
  <cp:revision>3</cp:revision>
  <cp:lastPrinted>2022-08-15T02:57:00Z</cp:lastPrinted>
  <dcterms:created xsi:type="dcterms:W3CDTF">2022-08-11T00:29:00Z</dcterms:created>
  <dcterms:modified xsi:type="dcterms:W3CDTF">2022-08-15T0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EADAD4193D1846AC9F87D403AEFCE1</vt:lpwstr>
  </property>
</Properties>
</file>